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D798F" w14:textId="77777777" w:rsidR="004275E9" w:rsidRPr="00532416" w:rsidRDefault="004275E9" w:rsidP="004275E9">
      <w:pPr>
        <w:spacing w:after="0" w:line="240" w:lineRule="auto"/>
        <w:contextualSpacing/>
        <w:rPr>
          <w:b/>
          <w:bCs/>
          <w:color w:val="C45911" w:themeColor="accent2" w:themeShade="BF"/>
          <w:sz w:val="40"/>
          <w:szCs w:val="40"/>
          <w:lang w:val="en-US"/>
        </w:rPr>
      </w:pPr>
      <w:r w:rsidRPr="00532416">
        <w:rPr>
          <w:b/>
          <w:bCs/>
          <w:color w:val="C45911" w:themeColor="accent2" w:themeShade="BF"/>
          <w:sz w:val="40"/>
          <w:szCs w:val="40"/>
          <w:lang w:val="en-US"/>
        </w:rPr>
        <w:t>IIG Varsity</w:t>
      </w:r>
    </w:p>
    <w:p w14:paraId="13BD0F62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 xml:space="preserve">E/43, </w:t>
      </w:r>
      <w:proofErr w:type="spellStart"/>
      <w:r w:rsidRPr="00157D2D">
        <w:rPr>
          <w:sz w:val="20"/>
          <w:szCs w:val="20"/>
          <w:lang w:val="en-US"/>
        </w:rPr>
        <w:t>Invocity</w:t>
      </w:r>
      <w:proofErr w:type="spellEnd"/>
      <w:r w:rsidRPr="00157D2D">
        <w:rPr>
          <w:sz w:val="20"/>
          <w:szCs w:val="20"/>
          <w:lang w:val="en-US"/>
        </w:rPr>
        <w:t xml:space="preserve"> Ave, iHub, IT Park, </w:t>
      </w:r>
      <w:proofErr w:type="spellStart"/>
      <w:r w:rsidRPr="00157D2D">
        <w:rPr>
          <w:sz w:val="20"/>
          <w:szCs w:val="20"/>
          <w:lang w:val="en-US"/>
        </w:rPr>
        <w:t>Sailashree</w:t>
      </w:r>
      <w:proofErr w:type="spellEnd"/>
      <w:r w:rsidRPr="00157D2D">
        <w:rPr>
          <w:sz w:val="20"/>
          <w:szCs w:val="20"/>
          <w:lang w:val="en-US"/>
        </w:rPr>
        <w:t xml:space="preserve"> </w:t>
      </w:r>
      <w:proofErr w:type="spellStart"/>
      <w:r w:rsidRPr="00157D2D">
        <w:rPr>
          <w:sz w:val="20"/>
          <w:szCs w:val="20"/>
          <w:lang w:val="en-US"/>
        </w:rPr>
        <w:t>Vihar</w:t>
      </w:r>
      <w:proofErr w:type="spellEnd"/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4"/>
          <w:szCs w:val="24"/>
          <w:lang w:val="en-US"/>
        </w:rPr>
        <w:t>Name of the Student</w:t>
      </w:r>
    </w:p>
    <w:p w14:paraId="5703F16D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proofErr w:type="spellStart"/>
      <w:r w:rsidRPr="00157D2D">
        <w:rPr>
          <w:sz w:val="20"/>
          <w:szCs w:val="20"/>
          <w:lang w:val="en-US"/>
        </w:rPr>
        <w:t>Patia</w:t>
      </w:r>
      <w:proofErr w:type="spellEnd"/>
      <w:r w:rsidRPr="00157D2D">
        <w:rPr>
          <w:sz w:val="20"/>
          <w:szCs w:val="20"/>
          <w:lang w:val="en-US"/>
        </w:rPr>
        <w:t>, Bhubaneswar 751024</w:t>
      </w:r>
    </w:p>
    <w:p w14:paraId="4D51BFBC" w14:textId="77777777" w:rsidR="004275E9" w:rsidRPr="00157D2D" w:rsidRDefault="004275E9" w:rsidP="004275E9">
      <w:pPr>
        <w:spacing w:after="0" w:line="240" w:lineRule="auto"/>
        <w:contextualSpacing/>
        <w:rPr>
          <w:sz w:val="8"/>
          <w:szCs w:val="8"/>
          <w:lang w:val="en-US"/>
        </w:rPr>
      </w:pPr>
    </w:p>
    <w:p w14:paraId="543560AB" w14:textId="0DE82D31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4"/>
          <w:szCs w:val="24"/>
          <w:lang w:val="en-US"/>
        </w:rPr>
        <w:t xml:space="preserve">Test: </w:t>
      </w:r>
      <w:r w:rsidRPr="00157D2D">
        <w:rPr>
          <w:b/>
          <w:bCs/>
          <w:sz w:val="24"/>
          <w:szCs w:val="24"/>
          <w:lang w:val="en-US"/>
        </w:rPr>
        <w:t>IIG-FND-00</w:t>
      </w:r>
      <w:r w:rsidR="00CD43DB">
        <w:rPr>
          <w:b/>
          <w:bCs/>
          <w:sz w:val="24"/>
          <w:szCs w:val="24"/>
          <w:lang w:val="en-US"/>
        </w:rPr>
        <w:t>6</w:t>
      </w:r>
      <w:r w:rsidRPr="00157D2D">
        <w:rPr>
          <w:sz w:val="24"/>
          <w:szCs w:val="24"/>
          <w:lang w:val="en-US"/>
        </w:rPr>
        <w:t xml:space="preserve">, Time: </w:t>
      </w:r>
      <w:r w:rsidRPr="00157D2D">
        <w:rPr>
          <w:b/>
          <w:bCs/>
          <w:sz w:val="24"/>
          <w:szCs w:val="24"/>
          <w:lang w:val="en-US"/>
        </w:rPr>
        <w:t>2 hours</w:t>
      </w:r>
      <w:r w:rsidRPr="00157D2D">
        <w:rPr>
          <w:sz w:val="24"/>
          <w:szCs w:val="24"/>
          <w:lang w:val="en-US"/>
        </w:rPr>
        <w:t xml:space="preserve">, Date: </w:t>
      </w:r>
      <w:r w:rsidR="000E648A">
        <w:rPr>
          <w:b/>
          <w:bCs/>
          <w:sz w:val="24"/>
          <w:szCs w:val="24"/>
          <w:lang w:val="en-US"/>
        </w:rPr>
        <w:t>0</w:t>
      </w:r>
      <w:r w:rsidR="00CD43DB">
        <w:rPr>
          <w:b/>
          <w:bCs/>
          <w:sz w:val="24"/>
          <w:szCs w:val="24"/>
          <w:lang w:val="en-US"/>
        </w:rPr>
        <w:t>9</w:t>
      </w:r>
      <w:r w:rsidRPr="00157D2D">
        <w:rPr>
          <w:b/>
          <w:bCs/>
          <w:sz w:val="24"/>
          <w:szCs w:val="24"/>
          <w:lang w:val="en-US"/>
        </w:rPr>
        <w:t>-0</w:t>
      </w:r>
      <w:r w:rsidR="000E648A">
        <w:rPr>
          <w:b/>
          <w:bCs/>
          <w:sz w:val="24"/>
          <w:szCs w:val="24"/>
          <w:lang w:val="en-US"/>
        </w:rPr>
        <w:t>9</w:t>
      </w:r>
      <w:r w:rsidRPr="00157D2D">
        <w:rPr>
          <w:b/>
          <w:bCs/>
          <w:sz w:val="24"/>
          <w:szCs w:val="24"/>
          <w:lang w:val="en-US"/>
        </w:rPr>
        <w:t>-2022</w:t>
      </w:r>
      <w:r w:rsidR="00157D2D">
        <w:rPr>
          <w:b/>
          <w:bCs/>
          <w:sz w:val="24"/>
          <w:szCs w:val="24"/>
          <w:lang w:val="en-US"/>
        </w:rPr>
        <w:t xml:space="preserve"> </w:t>
      </w:r>
      <w:r w:rsidR="00157D2D">
        <w:rPr>
          <w:b/>
          <w:bCs/>
          <w:sz w:val="24"/>
          <w:szCs w:val="24"/>
          <w:lang w:val="en-US"/>
        </w:rPr>
        <w:tab/>
      </w:r>
      <w:r w:rsidRPr="00157D2D">
        <w:rPr>
          <w:sz w:val="24"/>
          <w:szCs w:val="24"/>
          <w:lang w:val="en-US"/>
        </w:rPr>
        <w:t>___________________________</w:t>
      </w:r>
    </w:p>
    <w:p w14:paraId="1ECA6401" w14:textId="77777777" w:rsidR="004275E9" w:rsidRPr="00971A15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14:paraId="556B32B5" w14:textId="603E1588" w:rsidR="004275E9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</w:t>
      </w:r>
      <w:r w:rsidR="00E54965">
        <w:t xml:space="preserve">all </w:t>
      </w:r>
      <w:r w:rsidRPr="00971A15">
        <w:t>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2962AA">
        <w:t>4</w:t>
      </w:r>
      <w:r w:rsidR="003B1105">
        <w:t>0</w:t>
      </w:r>
    </w:p>
    <w:p w14:paraId="48CCF3C6" w14:textId="12DD83C5" w:rsidR="004D2C83" w:rsidRPr="00971A15" w:rsidRDefault="004D2C83" w:rsidP="004275E9">
      <w:pPr>
        <w:spacing w:after="0" w:line="240" w:lineRule="auto"/>
        <w:contextualSpacing/>
      </w:pPr>
      <w:r>
        <w:tab/>
        <w:t xml:space="preserve">   Section-1 &amp; Section-2 are compulsory</w:t>
      </w:r>
    </w:p>
    <w:p w14:paraId="564E5238" w14:textId="5714E0D3"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</w:t>
      </w:r>
      <w:r w:rsidR="004D2C83">
        <w:t xml:space="preserve"> </w:t>
      </w:r>
      <w:r w:rsidRPr="00971A15">
        <w:t xml:space="preserve"> Upload the program to your GitHub </w:t>
      </w:r>
      <w:r w:rsidR="006C21BB" w:rsidRPr="00971A15">
        <w:t>repository</w:t>
      </w:r>
      <w:r w:rsidRPr="00971A15">
        <w:t xml:space="preserve"> in your respective folder at</w:t>
      </w:r>
    </w:p>
    <w:p w14:paraId="0C853A60" w14:textId="01A13A83" w:rsidR="004275E9" w:rsidRDefault="004275E9" w:rsidP="004275E9">
      <w:pPr>
        <w:spacing w:after="0" w:line="240" w:lineRule="auto"/>
        <w:contextualSpacing/>
        <w:rPr>
          <w:color w:val="00B0F0"/>
          <w:u w:val="single"/>
        </w:rPr>
      </w:pPr>
      <w:r w:rsidRPr="00971A15">
        <w:t xml:space="preserve"> </w:t>
      </w:r>
      <w:r w:rsidRPr="00971A15">
        <w:tab/>
        <w:t xml:space="preserve">  </w:t>
      </w:r>
      <w:hyperlink r:id="rId5" w:history="1">
        <w:r w:rsidR="004D2C83" w:rsidRPr="007A7949">
          <w:rPr>
            <w:rStyle w:val="Hyperlink"/>
          </w:rPr>
          <w:t>https://github.com/milandas63/IIG-batch1</w:t>
        </w:r>
      </w:hyperlink>
    </w:p>
    <w:p w14:paraId="7F95AC04" w14:textId="77777777" w:rsidR="004D2C83" w:rsidRPr="003B1105" w:rsidRDefault="004D2C83" w:rsidP="004275E9">
      <w:pPr>
        <w:spacing w:after="0" w:line="240" w:lineRule="auto"/>
        <w:contextualSpacing/>
        <w:rPr>
          <w:u w:val="single"/>
        </w:rPr>
      </w:pPr>
    </w:p>
    <w:p w14:paraId="5093ECE9" w14:textId="6A431C63" w:rsidR="00CD43DB" w:rsidRDefault="00CD43DB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Write HTML program to display the following table?</w:t>
      </w:r>
    </w:p>
    <w:p w14:paraId="2BA4F9A0" w14:textId="5661D3A1" w:rsidR="00FA3119" w:rsidRDefault="00FA3119" w:rsidP="00FA3119">
      <w:pPr>
        <w:pStyle w:val="ListParagraph"/>
        <w:rPr>
          <w:rFonts w:cstheme="minorHAnsi"/>
        </w:rPr>
      </w:pPr>
      <w:r>
        <w:rPr>
          <w:rFonts w:cstheme="minorHAnsi"/>
        </w:rPr>
        <w:t>Ignore the dotted cells.</w:t>
      </w:r>
    </w:p>
    <w:tbl>
      <w:tblPr>
        <w:tblW w:w="6718" w:type="dxa"/>
        <w:tblInd w:w="1327" w:type="dxa"/>
        <w:tblLook w:val="04A0" w:firstRow="1" w:lastRow="0" w:firstColumn="1" w:lastColumn="0" w:noHBand="0" w:noVBand="1"/>
      </w:tblPr>
      <w:tblGrid>
        <w:gridCol w:w="352"/>
        <w:gridCol w:w="1273"/>
        <w:gridCol w:w="1273"/>
        <w:gridCol w:w="1273"/>
        <w:gridCol w:w="1273"/>
        <w:gridCol w:w="1274"/>
      </w:tblGrid>
      <w:tr w:rsidR="002962AA" w:rsidRPr="002962AA" w14:paraId="7A128CBA" w14:textId="77777777" w:rsidTr="002962AA">
        <w:trPr>
          <w:trHeight w:val="181"/>
        </w:trPr>
        <w:tc>
          <w:tcPr>
            <w:tcW w:w="3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A97A64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6D2695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11F813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0AC5885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ECCBBBC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F4AF7D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2962AA" w:rsidRPr="002962AA" w14:paraId="7E358234" w14:textId="77777777" w:rsidTr="00CE0AC3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ADC092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36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C16467" w14:textId="40771287" w:rsidR="002962AA" w:rsidRPr="002962AA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INVOICE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2962AA" w:rsidRPr="002962AA" w14:paraId="4B15F543" w14:textId="77777777" w:rsidTr="00CE0AC3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D10D55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BF9638" w14:textId="77777777" w:rsidR="00CE0AC3" w:rsidRDefault="00CE0AC3" w:rsidP="00CE0A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The</w:t>
            </w:r>
          </w:p>
          <w:p w14:paraId="09C267C1" w14:textId="77777777" w:rsidR="00CE0AC3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ompany</w:t>
            </w:r>
          </w:p>
          <w:p w14:paraId="1FF96D3E" w14:textId="5B22B437" w:rsidR="002962AA" w:rsidRPr="002962AA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ogo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5093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E0A490" w14:textId="24DD8F69" w:rsidR="002962AA" w:rsidRPr="002962AA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Detail of Purchase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2962AA" w:rsidRPr="002962AA" w14:paraId="630AD37C" w14:textId="77777777" w:rsidTr="00063916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6EFA16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7CE34D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28DB7C" w14:textId="363D3F50" w:rsidR="002962AA" w:rsidRPr="002962AA" w:rsidRDefault="00063916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Particulars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790E12" w14:textId="757603DE" w:rsidR="002962AA" w:rsidRPr="002962AA" w:rsidRDefault="002962AA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Quantity</w:t>
            </w:r>
          </w:p>
        </w:tc>
        <w:tc>
          <w:tcPr>
            <w:tcW w:w="127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1DA334" w14:textId="2BB2F29E" w:rsidR="002962AA" w:rsidRPr="002962AA" w:rsidRDefault="002962AA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Amount</w:t>
            </w:r>
          </w:p>
        </w:tc>
      </w:tr>
      <w:tr w:rsidR="002962AA" w:rsidRPr="002962AA" w14:paraId="73A6DC84" w14:textId="77777777" w:rsidTr="002962AA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6034D5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D7A1B9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6427F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5D64C6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FEFF56B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2962AA" w:rsidRPr="002962AA" w14:paraId="27BA78A8" w14:textId="77777777" w:rsidTr="002962AA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669B3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5CFF6A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4BF8A6D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2E80CA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0FB5B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2962AA" w:rsidRPr="002962AA" w14:paraId="40077547" w14:textId="77777777" w:rsidTr="002962AA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B39CB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08F4670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38DEE2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F5781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0C618E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2962AA" w:rsidRPr="002962AA" w14:paraId="01A8D8B5" w14:textId="77777777" w:rsidTr="00063916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2B05D2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8B521D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D9C9B9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1C97F8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FF0D2B" w14:textId="0FD9D5AC" w:rsidR="002962AA" w:rsidRPr="002962AA" w:rsidRDefault="00063916" w:rsidP="0006391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Total</w:t>
            </w:r>
          </w:p>
        </w:tc>
      </w:tr>
    </w:tbl>
    <w:p w14:paraId="3CE95371" w14:textId="77777777" w:rsidR="002962AA" w:rsidRPr="002962AA" w:rsidRDefault="002962AA" w:rsidP="00FA3119">
      <w:pPr>
        <w:spacing w:after="0" w:line="240" w:lineRule="auto"/>
        <w:ind w:firstLine="360"/>
        <w:rPr>
          <w:rFonts w:cstheme="minorHAnsi"/>
          <w:sz w:val="8"/>
          <w:szCs w:val="8"/>
        </w:rPr>
      </w:pPr>
    </w:p>
    <w:p w14:paraId="4AF0BF17" w14:textId="63BBF66B" w:rsidR="004F262A" w:rsidRPr="00F42F8A" w:rsidRDefault="004F262A" w:rsidP="00F42F8A">
      <w:pPr>
        <w:spacing w:after="0" w:line="240" w:lineRule="auto"/>
        <w:ind w:firstLine="360"/>
        <w:rPr>
          <w:rFonts w:cstheme="minorHAnsi"/>
          <w:b/>
          <w:bCs/>
        </w:rPr>
      </w:pPr>
      <w:r w:rsidRPr="00F42F8A">
        <w:rPr>
          <w:rFonts w:cstheme="minorHAnsi"/>
          <w:b/>
          <w:bCs/>
        </w:rPr>
        <w:t>OR</w:t>
      </w:r>
    </w:p>
    <w:p w14:paraId="514C11E5" w14:textId="4F60A5B8" w:rsidR="00A54157" w:rsidRDefault="00234074" w:rsidP="00FA3119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HTML program to display the following table?</w:t>
      </w:r>
    </w:p>
    <w:p w14:paraId="4256FFD0" w14:textId="77777777" w:rsidR="00FA3119" w:rsidRDefault="00FA3119" w:rsidP="00FA3119">
      <w:pPr>
        <w:pStyle w:val="ListParagraph"/>
        <w:rPr>
          <w:rFonts w:cstheme="minorHAnsi"/>
        </w:rPr>
      </w:pPr>
      <w:r>
        <w:rPr>
          <w:rFonts w:cstheme="minorHAnsi"/>
        </w:rPr>
        <w:t>Ignore the dotted cells.</w:t>
      </w:r>
    </w:p>
    <w:tbl>
      <w:tblPr>
        <w:tblW w:w="6805" w:type="dxa"/>
        <w:tblInd w:w="1327" w:type="dxa"/>
        <w:tblLook w:val="04A0" w:firstRow="1" w:lastRow="0" w:firstColumn="1" w:lastColumn="0" w:noHBand="0" w:noVBand="1"/>
      </w:tblPr>
      <w:tblGrid>
        <w:gridCol w:w="405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</w:tblGrid>
      <w:tr w:rsidR="00E3115F" w:rsidRPr="00E3115F" w14:paraId="06A87238" w14:textId="77777777" w:rsidTr="004D2C83">
        <w:trPr>
          <w:trHeight w:val="300"/>
        </w:trPr>
        <w:tc>
          <w:tcPr>
            <w:tcW w:w="4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23E4A19" w14:textId="4E231FA4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AAD765A" w14:textId="7E509240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BA2294B" w14:textId="0503D009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71710D8" w14:textId="1DDEBCF5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6AEDE5D7" w14:textId="3724E7D6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3974BDC" w14:textId="7CE34D99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E462059" w14:textId="7D8BF28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0353BF9E" w14:textId="39DD658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3EEAB63D" w14:textId="578C3BC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D5E1196" w14:textId="451F299D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CD586A7" w14:textId="4F27CE38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69B825F" w14:textId="7D916DA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66E537D9" w14:textId="0EA225D1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029C68A9" w14:textId="680122D5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567D34B" w14:textId="7627980D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</w:tcPr>
          <w:p w14:paraId="3B21AB0E" w14:textId="6D4E7691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5AC1B85" w14:textId="3481A973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E3115F" w:rsidRPr="00E3115F" w14:paraId="4EB26C29" w14:textId="77777777" w:rsidTr="004D2C83">
        <w:trPr>
          <w:trHeight w:val="315"/>
        </w:trPr>
        <w:tc>
          <w:tcPr>
            <w:tcW w:w="1605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7328AF7" w14:textId="5D6DA56D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LEFT</w:t>
            </w:r>
          </w:p>
        </w:tc>
        <w:tc>
          <w:tcPr>
            <w:tcW w:w="1600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909D72F" w14:textId="6E645B57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ENTRE</w:t>
            </w:r>
          </w:p>
        </w:tc>
        <w:tc>
          <w:tcPr>
            <w:tcW w:w="3200" w:type="dxa"/>
            <w:gridSpan w:val="8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0FB6B" w14:textId="09954229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RIGHT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A0A0D7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7921DA36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DEC3F02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B39E89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79D0A4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3E9F1CD5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4BA779C6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2BD4AB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E84D7C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4F16351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B7BE90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771D5F7F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2F77EA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BC3228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80FE50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4D193BD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7DCA601D" w14:textId="77777777" w:rsidTr="004D2C83">
        <w:trPr>
          <w:trHeight w:val="315"/>
        </w:trPr>
        <w:tc>
          <w:tcPr>
            <w:tcW w:w="3205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580ED" w14:textId="457CD218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LOBBY</w:t>
            </w:r>
          </w:p>
        </w:tc>
        <w:tc>
          <w:tcPr>
            <w:tcW w:w="3200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FCC41" w14:textId="4B68E997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HALL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69BB061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07C1903C" w14:textId="77777777" w:rsidTr="004D2C83">
        <w:trPr>
          <w:trHeight w:val="315"/>
        </w:trPr>
        <w:tc>
          <w:tcPr>
            <w:tcW w:w="3205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7D6216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CCD848D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362FE4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6F7DC029" w14:textId="77777777" w:rsidTr="004D2C83">
        <w:trPr>
          <w:trHeight w:val="315"/>
        </w:trPr>
        <w:tc>
          <w:tcPr>
            <w:tcW w:w="160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7C7083E" w14:textId="4C3A0A7D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TOILET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9940014" w14:textId="71763F20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STORE</w:t>
            </w:r>
            <w:r w:rsidR="00E3115F"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DD3B2A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D7A14D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65B31C45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641D91C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732D685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45C93D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EA1868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4ACDA114" w14:textId="77777777" w:rsidTr="004D2C83">
        <w:trPr>
          <w:trHeight w:val="300"/>
        </w:trPr>
        <w:tc>
          <w:tcPr>
            <w:tcW w:w="40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506F7D" w14:textId="2AC8D6F6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G</w:t>
            </w:r>
          </w:p>
        </w:tc>
        <w:tc>
          <w:tcPr>
            <w:tcW w:w="800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FD1E1E1" w14:textId="49FC2A6A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ORRI</w:t>
            </w:r>
          </w:p>
        </w:tc>
        <w:tc>
          <w:tcPr>
            <w:tcW w:w="4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D35BEB" w14:textId="1436AFF3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P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479FE6A" w14:textId="70838129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KITCHEN</w:t>
            </w:r>
          </w:p>
        </w:tc>
        <w:tc>
          <w:tcPr>
            <w:tcW w:w="3200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2239E" w14:textId="39EF8424" w:rsidR="00E3115F" w:rsidRPr="00E3115F" w:rsidRDefault="006E6FE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AUDITORIUM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3BD28A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5912B37" w14:textId="77777777" w:rsidTr="004D2C83">
        <w:trPr>
          <w:trHeight w:val="300"/>
        </w:trPr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A95342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3EBE06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0C5F3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AE1A7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63B5F98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ECEFB7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6A45936F" w14:textId="77777777" w:rsidTr="004D2C83">
        <w:trPr>
          <w:trHeight w:val="300"/>
        </w:trPr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D33BEE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2FD9F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CACDF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A4BB39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535E9F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05EA751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138E2E5D" w14:textId="77777777" w:rsidTr="004D2C83">
        <w:trPr>
          <w:trHeight w:val="315"/>
        </w:trPr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35EE55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04E0A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02B8C9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1BC29A2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A9603F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8230BF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717BAB1" w14:textId="77777777" w:rsidTr="004D2C83">
        <w:trPr>
          <w:trHeight w:val="300"/>
        </w:trPr>
        <w:tc>
          <w:tcPr>
            <w:tcW w:w="160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0956B65" w14:textId="0D725221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F45D1B8" w14:textId="482046DE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3200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B3306" w14:textId="5E9F81E3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IBRARY</w:t>
            </w:r>
            <w:r w:rsidR="00E3115F"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B3122F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393E332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4620B7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05EB50B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C540E2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FB0FAD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36F80DE" w14:textId="77777777" w:rsidTr="004D2C83">
        <w:trPr>
          <w:trHeight w:val="300"/>
        </w:trPr>
        <w:tc>
          <w:tcPr>
            <w:tcW w:w="160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B7FCDE0" w14:textId="2705E11A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10A0CFA" w14:textId="107E72C9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9A09D6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1C23B7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0CAF1BDA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7AFB98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B6DA466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84898A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413F51D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</w:tbl>
    <w:p w14:paraId="5DC22413" w14:textId="5E32F775" w:rsidR="000E648A" w:rsidRDefault="000E648A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644C2270" w14:textId="57D201D8" w:rsidR="002962AA" w:rsidRDefault="002962AA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144AACF9" w14:textId="497EF3DB" w:rsidR="00BB1B06" w:rsidRDefault="0083513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835133">
        <w:rPr>
          <w:rFonts w:cstheme="minorHAnsi"/>
        </w:rPr>
        <w:lastRenderedPageBreak/>
        <w:t xml:space="preserve">Write </w:t>
      </w:r>
      <w:r>
        <w:rPr>
          <w:rFonts w:cstheme="minorHAnsi"/>
        </w:rPr>
        <w:t xml:space="preserve">a program to link each image in the picture below to their </w:t>
      </w:r>
      <w:r w:rsidR="00AF4556">
        <w:rPr>
          <w:rFonts w:cstheme="minorHAnsi"/>
        </w:rPr>
        <w:t xml:space="preserve">respective </w:t>
      </w:r>
      <w:r w:rsidR="00B9213B">
        <w:rPr>
          <w:rFonts w:cstheme="minorHAnsi"/>
        </w:rPr>
        <w:t>pages in the W</w:t>
      </w:r>
      <w:r>
        <w:rPr>
          <w:rFonts w:cstheme="minorHAnsi"/>
        </w:rPr>
        <w:t>iki site</w:t>
      </w:r>
      <w:r w:rsidR="00592102">
        <w:rPr>
          <w:rFonts w:cstheme="minorHAnsi"/>
        </w:rPr>
        <w:t>? The image is uploaded in the name “</w:t>
      </w:r>
      <w:r w:rsidR="00592102" w:rsidRPr="00592102">
        <w:rPr>
          <w:rFonts w:cstheme="minorHAnsi"/>
        </w:rPr>
        <w:t>Prime-Ministers-of-India.jpg</w:t>
      </w:r>
      <w:r w:rsidR="00592102">
        <w:rPr>
          <w:rFonts w:cstheme="minorHAnsi"/>
        </w:rPr>
        <w:t xml:space="preserve">” in the </w:t>
      </w:r>
      <w:proofErr w:type="spellStart"/>
      <w:r w:rsidR="00592102">
        <w:rPr>
          <w:rFonts w:cstheme="minorHAnsi"/>
        </w:rPr>
        <w:t>github</w:t>
      </w:r>
      <w:proofErr w:type="spellEnd"/>
      <w:r w:rsidR="00592102">
        <w:rPr>
          <w:rFonts w:cstheme="minorHAnsi"/>
        </w:rPr>
        <w:t xml:space="preserve"> Test folder.</w:t>
      </w:r>
    </w:p>
    <w:p w14:paraId="7BFFE0A1" w14:textId="77777777" w:rsidR="002962AA" w:rsidRPr="00BB1B06" w:rsidRDefault="002962AA" w:rsidP="002962AA">
      <w:pPr>
        <w:pStyle w:val="ListParagraph"/>
        <w:spacing w:after="0" w:line="240" w:lineRule="auto"/>
        <w:rPr>
          <w:rFonts w:cstheme="minorHAnsi"/>
        </w:rPr>
      </w:pPr>
    </w:p>
    <w:p w14:paraId="062FC3B8" w14:textId="749F861C" w:rsidR="00835133" w:rsidRDefault="00835133" w:rsidP="00DE5650">
      <w:pPr>
        <w:pStyle w:val="ListParagraph"/>
        <w:spacing w:after="0" w:line="240" w:lineRule="auto"/>
        <w:ind w:left="1440"/>
        <w:rPr>
          <w:rFonts w:cstheme="minorHAnsi"/>
        </w:rPr>
      </w:pPr>
      <w:r>
        <w:rPr>
          <w:noProof/>
        </w:rPr>
        <w:drawing>
          <wp:inline distT="0" distB="0" distL="0" distR="0" wp14:anchorId="4BE0FCD9" wp14:editId="080C93C5">
            <wp:extent cx="3765600" cy="2336874"/>
            <wp:effectExtent l="0" t="0" r="6350" b="6350"/>
            <wp:docPr id="2" name="Picture 2" descr="Prime Ministers of India, Prime Minister - BulletinSco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rime Ministers of India, Prime Minister - BulletinScor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627" cy="2346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8D61C" w14:textId="31191917" w:rsidR="00BB1B06" w:rsidRDefault="00BB1B06" w:rsidP="002962AA">
      <w:pPr>
        <w:spacing w:after="0" w:line="240" w:lineRule="auto"/>
        <w:rPr>
          <w:rFonts w:cstheme="minorHAnsi"/>
        </w:rPr>
      </w:pPr>
    </w:p>
    <w:p w14:paraId="2AE45489" w14:textId="77777777" w:rsidR="002962AA" w:rsidRPr="002962AA" w:rsidRDefault="002962AA" w:rsidP="002962AA">
      <w:pPr>
        <w:spacing w:after="0" w:line="240" w:lineRule="auto"/>
        <w:rPr>
          <w:rFonts w:cstheme="minorHAnsi"/>
        </w:rPr>
      </w:pPr>
    </w:p>
    <w:p w14:paraId="48B420E1" w14:textId="74C1B6C3" w:rsidR="00D4404A" w:rsidRPr="00971A15" w:rsidRDefault="00D4404A" w:rsidP="00D4404A">
      <w:pPr>
        <w:spacing w:after="0" w:line="240" w:lineRule="auto"/>
        <w:contextualSpacing/>
      </w:pPr>
      <w:r w:rsidRPr="00971A15">
        <w:rPr>
          <w:b/>
          <w:bCs/>
        </w:rPr>
        <w:t xml:space="preserve">Section-2 </w:t>
      </w:r>
      <w:r w:rsidRPr="00971A15">
        <w:t xml:space="preserve">(Answer </w:t>
      </w:r>
      <w:r w:rsidR="00E54965">
        <w:t>any one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E54965">
        <w:t>2</w:t>
      </w:r>
      <w:r w:rsidR="008B565B">
        <w:t>0</w:t>
      </w:r>
    </w:p>
    <w:p w14:paraId="55B4EB88" w14:textId="148BC2B2" w:rsidR="00D4404A" w:rsidRDefault="00D4404A" w:rsidP="00D4404A">
      <w:pPr>
        <w:spacing w:after="0" w:line="240" w:lineRule="auto"/>
        <w:rPr>
          <w:rFonts w:ascii="Courier New" w:hAnsi="Courier New" w:cs="Courier New"/>
        </w:rPr>
      </w:pPr>
    </w:p>
    <w:p w14:paraId="50B8DF9C" w14:textId="371C1DB5" w:rsidR="002962AA" w:rsidRDefault="0009742F" w:rsidP="00296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 Java program to copy a file to another file. During the copy, replace all spaces to </w:t>
      </w:r>
      <w:r w:rsidR="00EB1E7F">
        <w:rPr>
          <w:rFonts w:cstheme="minorHAnsi"/>
        </w:rPr>
        <w:t>dash (-) character. Provide progress bar of 40 dots.</w:t>
      </w:r>
    </w:p>
    <w:p w14:paraId="4CAC82BE" w14:textId="41E8C966" w:rsidR="00EB1E7F" w:rsidRDefault="00EB1E7F" w:rsidP="00EB1E7F">
      <w:pPr>
        <w:spacing w:after="0" w:line="240" w:lineRule="auto"/>
        <w:rPr>
          <w:rFonts w:cstheme="minorHAnsi"/>
        </w:rPr>
      </w:pPr>
    </w:p>
    <w:p w14:paraId="60035542" w14:textId="4BE8E7DB" w:rsidR="00910E47" w:rsidRPr="009F223D" w:rsidRDefault="00EB1E7F" w:rsidP="009F223D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 program to take the following </w:t>
      </w:r>
      <w:r w:rsidR="00910E47">
        <w:rPr>
          <w:rFonts w:cstheme="minorHAnsi"/>
        </w:rPr>
        <w:t>items from the keyboard and save the same to a CSV (Comma Separated Value) file?</w:t>
      </w:r>
    </w:p>
    <w:p w14:paraId="3B55A763" w14:textId="62F774A8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ame of the candidate</w:t>
      </w:r>
    </w:p>
    <w:p w14:paraId="4A43295F" w14:textId="5B736515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Gender</w:t>
      </w:r>
    </w:p>
    <w:p w14:paraId="22DDE19C" w14:textId="31CE3BF8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ationality</w:t>
      </w:r>
    </w:p>
    <w:p w14:paraId="4FDF5E07" w14:textId="0298E218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ligion</w:t>
      </w:r>
    </w:p>
    <w:p w14:paraId="3E266B84" w14:textId="33C83D5A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Location</w:t>
      </w:r>
    </w:p>
    <w:p w14:paraId="23E67126" w14:textId="1391AEF9" w:rsidR="00DE78C7" w:rsidRDefault="00DE78C7" w:rsidP="00DE78C7">
      <w:pPr>
        <w:spacing w:after="0" w:line="240" w:lineRule="auto"/>
        <w:rPr>
          <w:rFonts w:cstheme="minorHAnsi"/>
        </w:rPr>
      </w:pPr>
    </w:p>
    <w:p w14:paraId="56F23968" w14:textId="22E0B483" w:rsidR="00DE78C7" w:rsidRDefault="00DE78C7" w:rsidP="00DE78C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a program to print the figure below:</w:t>
      </w:r>
    </w:p>
    <w:p w14:paraId="2179C20F" w14:textId="57168354" w:rsidR="00DE78C7" w:rsidRDefault="00DE78C7" w:rsidP="00DE78C7">
      <w:pPr>
        <w:pStyle w:val="ListParagraph"/>
        <w:spacing w:after="0" w:line="240" w:lineRule="auto"/>
        <w:rPr>
          <w:rFonts w:cstheme="minorHAnsi"/>
        </w:rPr>
      </w:pPr>
    </w:p>
    <w:p w14:paraId="69383C29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               1</w:t>
      </w:r>
    </w:p>
    <w:p w14:paraId="2D68F31F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             21</w:t>
      </w:r>
    </w:p>
    <w:p w14:paraId="2E43BA43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           321</w:t>
      </w:r>
    </w:p>
    <w:p w14:paraId="774D798C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         4321</w:t>
      </w:r>
    </w:p>
    <w:p w14:paraId="723CEE8F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       54321</w:t>
      </w:r>
    </w:p>
    <w:p w14:paraId="2698EA26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     654321</w:t>
      </w:r>
    </w:p>
    <w:p w14:paraId="535B7391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7   7654321</w:t>
      </w:r>
    </w:p>
    <w:p w14:paraId="766D719E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78 87654321</w:t>
      </w:r>
    </w:p>
    <w:p w14:paraId="15B90B1B" w14:textId="5FACA279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78987654321</w:t>
      </w:r>
    </w:p>
    <w:p w14:paraId="75F65410" w14:textId="420DC274" w:rsidR="00910E47" w:rsidRDefault="00910E47" w:rsidP="00910E47">
      <w:pPr>
        <w:spacing w:after="0" w:line="240" w:lineRule="auto"/>
        <w:rPr>
          <w:rFonts w:cstheme="minorHAnsi"/>
        </w:rPr>
      </w:pPr>
    </w:p>
    <w:p w14:paraId="448979F2" w14:textId="43D12F41" w:rsidR="00D6499C" w:rsidRPr="00971A15" w:rsidRDefault="00D6499C" w:rsidP="00D6499C">
      <w:pPr>
        <w:spacing w:after="0" w:line="240" w:lineRule="auto"/>
        <w:contextualSpacing/>
      </w:pPr>
      <w:r w:rsidRPr="00971A15">
        <w:rPr>
          <w:b/>
          <w:bCs/>
        </w:rPr>
        <w:t>Section-</w:t>
      </w:r>
      <w:r>
        <w:rPr>
          <w:b/>
          <w:bCs/>
        </w:rPr>
        <w:t>3</w:t>
      </w:r>
      <w:r w:rsidRPr="00971A15">
        <w:rPr>
          <w:b/>
          <w:bCs/>
        </w:rPr>
        <w:t xml:space="preserve"> </w:t>
      </w:r>
      <w:r w:rsidRPr="00971A15">
        <w:t xml:space="preserve">(Answer </w:t>
      </w:r>
      <w:r>
        <w:t>all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>
        <w:t>40</w:t>
      </w:r>
    </w:p>
    <w:p w14:paraId="472F317D" w14:textId="7CD7E59C" w:rsidR="005D4985" w:rsidRPr="00D03B91" w:rsidRDefault="005D4985" w:rsidP="005D4985">
      <w:pPr>
        <w:spacing w:after="0" w:line="240" w:lineRule="auto"/>
        <w:rPr>
          <w:rFonts w:cstheme="minorHAnsi"/>
        </w:rPr>
      </w:pPr>
      <w:r w:rsidRPr="00D03B91">
        <w:rPr>
          <w:rFonts w:cstheme="minorHAnsi"/>
        </w:rPr>
        <w:t xml:space="preserve">               </w:t>
      </w:r>
      <w:r>
        <w:rPr>
          <w:rFonts w:cstheme="minorHAnsi"/>
        </w:rPr>
        <w:t xml:space="preserve">   </w:t>
      </w:r>
      <w:r w:rsidRPr="00D03B91">
        <w:rPr>
          <w:rFonts w:cstheme="minorHAnsi"/>
        </w:rPr>
        <w:t xml:space="preserve">Colour the right answer in </w:t>
      </w:r>
      <w:r w:rsidRPr="00D03B91">
        <w:rPr>
          <w:rFonts w:cstheme="minorHAnsi"/>
          <w:color w:val="00B0F0"/>
        </w:rPr>
        <w:t xml:space="preserve">blue </w:t>
      </w:r>
      <w:r w:rsidRPr="00D03B91">
        <w:rPr>
          <w:rFonts w:cstheme="minorHAnsi"/>
        </w:rPr>
        <w:t>colour</w:t>
      </w:r>
    </w:p>
    <w:p w14:paraId="24E9C6FE" w14:textId="01909014" w:rsidR="00910E47" w:rsidRDefault="00910E47" w:rsidP="00910E47">
      <w:pPr>
        <w:spacing w:after="0" w:line="240" w:lineRule="auto"/>
        <w:rPr>
          <w:rFonts w:cstheme="minorHAnsi"/>
        </w:rPr>
      </w:pPr>
    </w:p>
    <w:p w14:paraId="21F4133A" w14:textId="760864E6" w:rsidR="005D4985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re are _____ level of heading in html</w:t>
      </w:r>
    </w:p>
    <w:p w14:paraId="3B13C11E" w14:textId="796B96F1" w:rsidR="002B625C" w:rsidRPr="00D25BA6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ree</w:t>
      </w:r>
    </w:p>
    <w:p w14:paraId="561CF61B" w14:textId="7B0128DB" w:rsidR="002B625C" w:rsidRPr="00D25BA6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Four</w:t>
      </w:r>
    </w:p>
    <w:p w14:paraId="3923C2FB" w14:textId="541DF2A5" w:rsidR="002B625C" w:rsidRPr="00D25BA6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Five</w:t>
      </w:r>
    </w:p>
    <w:p w14:paraId="38BC3757" w14:textId="2BD140E4" w:rsidR="002B625C" w:rsidRPr="00D25BA6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lastRenderedPageBreak/>
        <w:t>Six</w:t>
      </w:r>
    </w:p>
    <w:p w14:paraId="6C4E1ABC" w14:textId="2A9247E7" w:rsidR="002B625C" w:rsidRPr="00D25BA6" w:rsidRDefault="002B625C" w:rsidP="002B625C">
      <w:pPr>
        <w:spacing w:after="0" w:line="240" w:lineRule="auto"/>
        <w:rPr>
          <w:rFonts w:cstheme="minorHAnsi"/>
        </w:rPr>
      </w:pPr>
    </w:p>
    <w:p w14:paraId="48DD357F" w14:textId="24707BAD" w:rsidR="002B625C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HTML document have </w:t>
      </w:r>
      <w:proofErr w:type="spellStart"/>
      <w:proofErr w:type="gramStart"/>
      <w:r w:rsidRPr="00D25BA6">
        <w:rPr>
          <w:rFonts w:cstheme="minorHAnsi"/>
        </w:rPr>
        <w:t>a</w:t>
      </w:r>
      <w:proofErr w:type="spellEnd"/>
      <w:proofErr w:type="gramEnd"/>
      <w:r w:rsidRPr="00D25BA6">
        <w:rPr>
          <w:rFonts w:cstheme="minorHAnsi"/>
        </w:rPr>
        <w:t xml:space="preserve"> extension ______</w:t>
      </w:r>
    </w:p>
    <w:p w14:paraId="0A456DE6" w14:textId="11EF1314" w:rsidR="002B625C" w:rsidRPr="00D25BA6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proofErr w:type="gramStart"/>
      <w:r w:rsidRPr="00D25BA6">
        <w:rPr>
          <w:rFonts w:cstheme="minorHAnsi"/>
        </w:rPr>
        <w:t>.</w:t>
      </w:r>
      <w:proofErr w:type="spellStart"/>
      <w:r w:rsidRPr="00D25BA6">
        <w:rPr>
          <w:rFonts w:cstheme="minorHAnsi"/>
        </w:rPr>
        <w:t>htx</w:t>
      </w:r>
      <w:proofErr w:type="spellEnd"/>
      <w:proofErr w:type="gramEnd"/>
      <w:r w:rsidRPr="00D25BA6">
        <w:rPr>
          <w:rFonts w:cstheme="minorHAnsi"/>
        </w:rPr>
        <w:t xml:space="preserve"> or .</w:t>
      </w:r>
      <w:proofErr w:type="spellStart"/>
      <w:r w:rsidRPr="00D25BA6">
        <w:rPr>
          <w:rFonts w:cstheme="minorHAnsi"/>
        </w:rPr>
        <w:t>htxl</w:t>
      </w:r>
      <w:proofErr w:type="spellEnd"/>
    </w:p>
    <w:p w14:paraId="1BBBA416" w14:textId="38CC5DE3" w:rsidR="002B625C" w:rsidRPr="007E3F42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color w:val="00B0F0"/>
        </w:rPr>
      </w:pPr>
      <w:r w:rsidRPr="007E3F42">
        <w:rPr>
          <w:rFonts w:cstheme="minorHAnsi"/>
          <w:color w:val="00B0F0"/>
        </w:rPr>
        <w:t>.</w:t>
      </w:r>
      <w:proofErr w:type="spellStart"/>
      <w:r w:rsidRPr="007E3F42">
        <w:rPr>
          <w:rFonts w:cstheme="minorHAnsi"/>
          <w:color w:val="00B0F0"/>
        </w:rPr>
        <w:t>htm</w:t>
      </w:r>
      <w:proofErr w:type="spellEnd"/>
      <w:r w:rsidRPr="007E3F42">
        <w:rPr>
          <w:rFonts w:cstheme="minorHAnsi"/>
          <w:color w:val="00B0F0"/>
        </w:rPr>
        <w:t xml:space="preserve"> or .html</w:t>
      </w:r>
    </w:p>
    <w:p w14:paraId="133AA2BC" w14:textId="38F3F5DF" w:rsidR="002B625C" w:rsidRPr="00D25BA6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proofErr w:type="gramStart"/>
      <w:r w:rsidRPr="00D25BA6">
        <w:rPr>
          <w:rFonts w:cstheme="minorHAnsi"/>
        </w:rPr>
        <w:t>.</w:t>
      </w:r>
      <w:proofErr w:type="spellStart"/>
      <w:r w:rsidRPr="00D25BA6">
        <w:rPr>
          <w:rFonts w:cstheme="minorHAnsi"/>
        </w:rPr>
        <w:t>hmt</w:t>
      </w:r>
      <w:proofErr w:type="spellEnd"/>
      <w:proofErr w:type="gramEnd"/>
      <w:r w:rsidRPr="00D25BA6">
        <w:rPr>
          <w:rFonts w:cstheme="minorHAnsi"/>
        </w:rPr>
        <w:t xml:space="preserve"> or </w:t>
      </w:r>
      <w:proofErr w:type="spellStart"/>
      <w:r w:rsidRPr="00D25BA6">
        <w:rPr>
          <w:rFonts w:cstheme="minorHAnsi"/>
        </w:rPr>
        <w:t>hmtl</w:t>
      </w:r>
      <w:proofErr w:type="spellEnd"/>
    </w:p>
    <w:p w14:paraId="022C2EED" w14:textId="6605150F" w:rsidR="002B625C" w:rsidRPr="00D25BA6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6C05BAE3" w14:textId="06180973" w:rsidR="002B625C" w:rsidRPr="00D25BA6" w:rsidRDefault="002B625C" w:rsidP="002B625C">
      <w:pPr>
        <w:spacing w:after="0" w:line="240" w:lineRule="auto"/>
        <w:rPr>
          <w:rFonts w:cstheme="minorHAnsi"/>
        </w:rPr>
      </w:pPr>
    </w:p>
    <w:p w14:paraId="632F38AC" w14:textId="23E8ADCB" w:rsidR="002B625C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purpose of markup is to</w:t>
      </w:r>
    </w:p>
    <w:p w14:paraId="3060027D" w14:textId="3A699445" w:rsidR="002B625C" w:rsidRPr="00D25BA6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dd hypertext capabilities</w:t>
      </w:r>
    </w:p>
    <w:p w14:paraId="253C26DA" w14:textId="260410DD" w:rsidR="002B625C" w:rsidRPr="00D25BA6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Enhance the document</w:t>
      </w:r>
    </w:p>
    <w:p w14:paraId="0507B938" w14:textId="47AE34A2" w:rsidR="002B625C" w:rsidRPr="007E3F42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color w:val="00B0F0"/>
        </w:rPr>
      </w:pPr>
      <w:r w:rsidRPr="007E3F42">
        <w:rPr>
          <w:rFonts w:cstheme="minorHAnsi"/>
          <w:color w:val="00B0F0"/>
        </w:rPr>
        <w:t>Both A &amp; B</w:t>
      </w:r>
    </w:p>
    <w:p w14:paraId="01260C56" w14:textId="64ACACB7" w:rsidR="002B625C" w:rsidRPr="00D25BA6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4F6AD4C0" w14:textId="77777777" w:rsidR="00472908" w:rsidRPr="00D25BA6" w:rsidRDefault="00472908" w:rsidP="00472908">
      <w:pPr>
        <w:spacing w:after="0" w:line="240" w:lineRule="auto"/>
        <w:rPr>
          <w:rFonts w:cstheme="minorHAnsi"/>
        </w:rPr>
      </w:pPr>
    </w:p>
    <w:p w14:paraId="72456F8A" w14:textId="5A58336C" w:rsidR="002B625C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For a particular font its size attribute can be an absolute value ranging form</w:t>
      </w:r>
    </w:p>
    <w:p w14:paraId="04B9AF53" w14:textId="38FC171E" w:rsidR="002B625C" w:rsidRPr="00D25BA6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-10</w:t>
      </w:r>
    </w:p>
    <w:p w14:paraId="3A0FBB02" w14:textId="6988B1CA" w:rsidR="002B625C" w:rsidRPr="00D25BA6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-9</w:t>
      </w:r>
    </w:p>
    <w:p w14:paraId="3C1980E7" w14:textId="0CA8CA14" w:rsidR="002B625C" w:rsidRPr="00D25BA6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-8</w:t>
      </w:r>
    </w:p>
    <w:p w14:paraId="425D23F4" w14:textId="49F577B9" w:rsidR="002B625C" w:rsidRPr="007E3F42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color w:val="00B0F0"/>
        </w:rPr>
      </w:pPr>
      <w:r w:rsidRPr="007E3F42">
        <w:rPr>
          <w:rFonts w:cstheme="minorHAnsi"/>
          <w:color w:val="00B0F0"/>
        </w:rPr>
        <w:t>1-7</w:t>
      </w:r>
    </w:p>
    <w:p w14:paraId="68FEBF0F" w14:textId="6824C886" w:rsidR="002B625C" w:rsidRPr="00D25BA6" w:rsidRDefault="002B625C" w:rsidP="002B625C">
      <w:pPr>
        <w:spacing w:after="0" w:line="240" w:lineRule="auto"/>
        <w:rPr>
          <w:rFonts w:cstheme="minorHAnsi"/>
        </w:rPr>
      </w:pPr>
    </w:p>
    <w:p w14:paraId="662DAFC4" w14:textId="5025A3E5" w:rsidR="002B625C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Major components of the Web browser are ___</w:t>
      </w:r>
    </w:p>
    <w:p w14:paraId="7DD959AA" w14:textId="5EB2749A" w:rsidR="001A1EE9" w:rsidRPr="00D25BA6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Menu Bar</w:t>
      </w:r>
    </w:p>
    <w:p w14:paraId="7F30141B" w14:textId="7F1E10FE" w:rsidR="001A1EE9" w:rsidRPr="00D25BA6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proofErr w:type="spellStart"/>
      <w:r w:rsidRPr="00D25BA6">
        <w:rPr>
          <w:rFonts w:cstheme="minorHAnsi"/>
        </w:rPr>
        <w:t>ToolBar</w:t>
      </w:r>
      <w:proofErr w:type="spellEnd"/>
    </w:p>
    <w:p w14:paraId="3F7EDC48" w14:textId="4F97E757" w:rsidR="001A1EE9" w:rsidRPr="00D25BA6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Location</w:t>
      </w:r>
    </w:p>
    <w:p w14:paraId="1192CEB6" w14:textId="1A57D1AA" w:rsidR="001A1EE9" w:rsidRPr="007E3F42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color w:val="00B0F0"/>
        </w:rPr>
      </w:pPr>
      <w:r w:rsidRPr="007E3F42">
        <w:rPr>
          <w:rFonts w:cstheme="minorHAnsi"/>
          <w:color w:val="00B0F0"/>
        </w:rPr>
        <w:t>All Of the Above</w:t>
      </w:r>
    </w:p>
    <w:p w14:paraId="36132267" w14:textId="520328F1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5E4678F2" w14:textId="653E54E9"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ne of the following tags is used to insert graphics in the webpage</w:t>
      </w:r>
    </w:p>
    <w:p w14:paraId="234C56DF" w14:textId="42D28C3C" w:rsidR="001A1EE9" w:rsidRPr="007E3F42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color w:val="00B0F0"/>
        </w:rPr>
      </w:pPr>
      <w:r w:rsidRPr="007E3F42">
        <w:rPr>
          <w:rFonts w:cstheme="minorHAnsi"/>
          <w:color w:val="00B0F0"/>
        </w:rPr>
        <w:t>&lt;image&gt;</w:t>
      </w:r>
    </w:p>
    <w:p w14:paraId="225ABA28" w14:textId="7930BCF2" w:rsidR="001A1EE9" w:rsidRPr="00D25BA6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images&gt;</w:t>
      </w:r>
    </w:p>
    <w:p w14:paraId="5DCD93A3" w14:textId="0B0333F1" w:rsidR="001A1EE9" w:rsidRPr="00D25BA6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img</w:t>
      </w:r>
      <w:proofErr w:type="spellEnd"/>
      <w:r w:rsidRPr="00D25BA6">
        <w:rPr>
          <w:rFonts w:cstheme="minorHAnsi"/>
        </w:rPr>
        <w:t>&gt;</w:t>
      </w:r>
    </w:p>
    <w:p w14:paraId="14EC601F" w14:textId="44EDD944" w:rsidR="001A1EE9" w:rsidRPr="00D25BA6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graphics&gt;</w:t>
      </w:r>
    </w:p>
    <w:p w14:paraId="73B4D161" w14:textId="00F01734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15B6D89F" w14:textId="392EFC0B"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following html tag is used to display the content as a moving text</w:t>
      </w:r>
    </w:p>
    <w:p w14:paraId="5A87F3DB" w14:textId="0F52AC50" w:rsidR="001A1EE9" w:rsidRPr="007E3F42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color w:val="00B0F0"/>
        </w:rPr>
      </w:pPr>
      <w:r w:rsidRPr="007E3F42">
        <w:rPr>
          <w:rFonts w:cstheme="minorHAnsi"/>
          <w:color w:val="00B0F0"/>
        </w:rPr>
        <w:t>&lt;marquee&gt;</w:t>
      </w:r>
    </w:p>
    <w:p w14:paraId="71A92FFB" w14:textId="7383FB56" w:rsidR="001A1EE9" w:rsidRPr="00D25BA6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/</w:t>
      </w:r>
      <w:proofErr w:type="spellStart"/>
      <w:r w:rsidRPr="00D25BA6">
        <w:rPr>
          <w:rFonts w:cstheme="minorHAnsi"/>
        </w:rPr>
        <w:t>img</w:t>
      </w:r>
      <w:proofErr w:type="spellEnd"/>
      <w:r w:rsidRPr="00D25BA6">
        <w:rPr>
          <w:rFonts w:cstheme="minorHAnsi"/>
        </w:rPr>
        <w:t>&gt;</w:t>
      </w:r>
    </w:p>
    <w:p w14:paraId="294E06C2" w14:textId="73064E68" w:rsidR="001A1EE9" w:rsidRPr="00D25BA6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&lt;a </w:t>
      </w:r>
      <w:proofErr w:type="spellStart"/>
      <w:r w:rsidRPr="00D25BA6">
        <w:rPr>
          <w:rFonts w:cstheme="minorHAnsi"/>
        </w:rPr>
        <w:t>href</w:t>
      </w:r>
      <w:proofErr w:type="spellEnd"/>
      <w:r w:rsidRPr="00D25BA6">
        <w:rPr>
          <w:rFonts w:cstheme="minorHAnsi"/>
        </w:rPr>
        <w:t>&gt;</w:t>
      </w:r>
    </w:p>
    <w:p w14:paraId="53FAD282" w14:textId="784FA22C" w:rsidR="001A1EE9" w:rsidRPr="00D25BA6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220D787C" w14:textId="30A81F38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3CC287C7" w14:textId="58F42E68"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HTML comment should be enclosed between</w:t>
      </w:r>
    </w:p>
    <w:p w14:paraId="2AA52F10" w14:textId="7013CFA3" w:rsidR="001A1EE9" w:rsidRPr="00D25BA6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proofErr w:type="gramStart"/>
      <w:r w:rsidRPr="00D25BA6">
        <w:rPr>
          <w:rFonts w:cstheme="minorHAnsi"/>
        </w:rPr>
        <w:t>&lt;!--</w:t>
      </w:r>
      <w:proofErr w:type="gramEnd"/>
      <w:r w:rsidRPr="00D25BA6">
        <w:rPr>
          <w:rFonts w:cstheme="minorHAnsi"/>
        </w:rPr>
        <w:t xml:space="preserve"> and --&gt;</w:t>
      </w:r>
    </w:p>
    <w:p w14:paraId="431180A6" w14:textId="4C81B3F1" w:rsidR="001A1EE9" w:rsidRPr="00D25BA6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&lt;! </w:t>
      </w:r>
      <w:proofErr w:type="gramStart"/>
      <w:r w:rsidRPr="00D25BA6">
        <w:rPr>
          <w:rFonts w:cstheme="minorHAnsi"/>
        </w:rPr>
        <w:t>and !</w:t>
      </w:r>
      <w:proofErr w:type="gramEnd"/>
      <w:r w:rsidRPr="00D25BA6">
        <w:rPr>
          <w:rFonts w:cstheme="minorHAnsi"/>
        </w:rPr>
        <w:t>&gt;</w:t>
      </w:r>
    </w:p>
    <w:p w14:paraId="3778131A" w14:textId="6A88EE4C" w:rsidR="001A1EE9" w:rsidRPr="007E3F42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color w:val="00B0F0"/>
        </w:rPr>
      </w:pPr>
      <w:proofErr w:type="gramStart"/>
      <w:r w:rsidRPr="007E3F42">
        <w:rPr>
          <w:rFonts w:cstheme="minorHAnsi"/>
          <w:color w:val="00B0F0"/>
        </w:rPr>
        <w:t>&lt;!-</w:t>
      </w:r>
      <w:proofErr w:type="gramEnd"/>
      <w:r w:rsidRPr="007E3F42">
        <w:rPr>
          <w:rFonts w:cstheme="minorHAnsi"/>
          <w:color w:val="00B0F0"/>
        </w:rPr>
        <w:t xml:space="preserve"> and -&gt;</w:t>
      </w:r>
    </w:p>
    <w:p w14:paraId="222AD0E6" w14:textId="502EB499" w:rsidR="001A1EE9" w:rsidRPr="00D25BA6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2AD340B4" w14:textId="17DB31A9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4F0CE76D" w14:textId="185589D4"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_____ tag is used before beginning of the paragraph text</w:t>
      </w:r>
    </w:p>
    <w:p w14:paraId="24954AC1" w14:textId="750394B5" w:rsidR="001A1EE9" w:rsidRPr="00D25BA6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textarea</w:t>
      </w:r>
      <w:proofErr w:type="spellEnd"/>
      <w:r w:rsidRPr="00D25BA6">
        <w:rPr>
          <w:rFonts w:cstheme="minorHAnsi"/>
        </w:rPr>
        <w:t>&gt;</w:t>
      </w:r>
    </w:p>
    <w:p w14:paraId="256CE29C" w14:textId="7B0F2846" w:rsidR="001A1EE9" w:rsidRPr="00D25BA6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sup&gt;</w:t>
      </w:r>
    </w:p>
    <w:p w14:paraId="0F890DE1" w14:textId="021EF0D4" w:rsidR="001A1EE9" w:rsidRPr="007E3F42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  <w:color w:val="00B0F0"/>
        </w:rPr>
      </w:pPr>
      <w:r w:rsidRPr="007E3F42">
        <w:rPr>
          <w:rFonts w:cstheme="minorHAnsi"/>
          <w:color w:val="00B0F0"/>
        </w:rPr>
        <w:t>&lt;p&gt;</w:t>
      </w:r>
    </w:p>
    <w:p w14:paraId="78099AED" w14:textId="307A465D" w:rsidR="001A1EE9" w:rsidRPr="00D25BA6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h1&gt;</w:t>
      </w:r>
    </w:p>
    <w:p w14:paraId="5DEA1994" w14:textId="7267D7DD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14D121E3" w14:textId="4AC0F1F6" w:rsidR="00120895" w:rsidRPr="00D25BA6" w:rsidRDefault="001208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_____ element can be used to identify your html file to the outside world</w:t>
      </w:r>
    </w:p>
    <w:p w14:paraId="670F428E" w14:textId="3CE17249" w:rsidR="00120895" w:rsidRPr="007E3F42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  <w:color w:val="00B0F0"/>
        </w:rPr>
      </w:pPr>
      <w:r w:rsidRPr="007E3F42">
        <w:rPr>
          <w:rFonts w:cstheme="minorHAnsi"/>
          <w:color w:val="00B0F0"/>
        </w:rPr>
        <w:lastRenderedPageBreak/>
        <w:t>title</w:t>
      </w:r>
    </w:p>
    <w:p w14:paraId="2FEA2D51" w14:textId="69FE2987" w:rsidR="00120895" w:rsidRPr="00D25BA6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dy</w:t>
      </w:r>
    </w:p>
    <w:p w14:paraId="568C0831" w14:textId="6965EDAE" w:rsidR="00120895" w:rsidRPr="00D25BA6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head</w:t>
      </w:r>
    </w:p>
    <w:p w14:paraId="065C2E5D" w14:textId="61CB0EF1" w:rsidR="00120895" w:rsidRPr="00D25BA6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14D705E0" w14:textId="77777777" w:rsidR="00120895" w:rsidRPr="00D25BA6" w:rsidRDefault="00120895" w:rsidP="00120895">
      <w:pPr>
        <w:pStyle w:val="ListParagraph"/>
        <w:spacing w:after="0" w:line="240" w:lineRule="auto"/>
        <w:rPr>
          <w:rFonts w:cstheme="minorHAnsi"/>
        </w:rPr>
      </w:pPr>
    </w:p>
    <w:p w14:paraId="31C61F3D" w14:textId="1FCC181B" w:rsidR="001A1EE9" w:rsidRPr="00D25BA6" w:rsidRDefault="001208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decimal range of network address for class b network is between</w:t>
      </w:r>
    </w:p>
    <w:p w14:paraId="535488E3" w14:textId="55331AB0" w:rsidR="001A1EE9" w:rsidRPr="00D25BA6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27-190</w:t>
      </w:r>
    </w:p>
    <w:p w14:paraId="2493A928" w14:textId="03632B40" w:rsidR="001A1EE9" w:rsidRPr="007E3F42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color w:val="00B0F0"/>
        </w:rPr>
      </w:pPr>
      <w:r w:rsidRPr="007E3F42">
        <w:rPr>
          <w:rFonts w:cstheme="minorHAnsi"/>
          <w:color w:val="00B0F0"/>
        </w:rPr>
        <w:t>128-190</w:t>
      </w:r>
    </w:p>
    <w:p w14:paraId="0E7EFA83" w14:textId="56F76834" w:rsidR="001A1EE9" w:rsidRPr="00D25BA6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28-191</w:t>
      </w:r>
    </w:p>
    <w:p w14:paraId="6C65793E" w14:textId="2BF438E1" w:rsidR="001A1EE9" w:rsidRPr="00D25BA6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27-255</w:t>
      </w:r>
    </w:p>
    <w:p w14:paraId="5336E7B4" w14:textId="2EDB1394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258AF367" w14:textId="0BF86E6A" w:rsidR="001A1EE9" w:rsidRPr="00D25BA6" w:rsidRDefault="001208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f the following is true</w:t>
      </w:r>
    </w:p>
    <w:p w14:paraId="54B088D6" w14:textId="38E42C90" w:rsidR="00120895" w:rsidRPr="007E3F42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color w:val="00B0F0"/>
        </w:rPr>
      </w:pPr>
      <w:r w:rsidRPr="007E3F42">
        <w:rPr>
          <w:rFonts w:cstheme="minorHAnsi"/>
          <w:color w:val="00B0F0"/>
        </w:rPr>
        <w:t>In tables, header cells are centred by default and the data cells are right-aligned</w:t>
      </w:r>
    </w:p>
    <w:p w14:paraId="248E7039" w14:textId="5E92CE6D" w:rsidR="00120895" w:rsidRPr="00D25BA6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 the case of character formatting the tag &lt;TW&gt; is used for typewriter-like text</w:t>
      </w:r>
    </w:p>
    <w:p w14:paraId="41060A88" w14:textId="4B28043A" w:rsidR="00120895" w:rsidRPr="007E3F42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color w:val="00B0F0"/>
        </w:rPr>
      </w:pPr>
      <w:r w:rsidRPr="007E3F42">
        <w:rPr>
          <w:rFonts w:cstheme="minorHAnsi"/>
          <w:color w:val="00B0F0"/>
        </w:rPr>
        <w:t>The &lt;TR&gt; is used to create a data cell</w:t>
      </w:r>
    </w:p>
    <w:p w14:paraId="59370367" w14:textId="4E1CA40F" w:rsidR="00120895" w:rsidRPr="00D25BA6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SUPR&gt; tag is used for superscripts text</w:t>
      </w:r>
    </w:p>
    <w:p w14:paraId="3BCEBD19" w14:textId="63152125" w:rsidR="00120895" w:rsidRPr="00D25BA6" w:rsidRDefault="00120895" w:rsidP="00120895">
      <w:pPr>
        <w:spacing w:after="0" w:line="240" w:lineRule="auto"/>
        <w:rPr>
          <w:rFonts w:cstheme="minorHAnsi"/>
        </w:rPr>
      </w:pPr>
    </w:p>
    <w:p w14:paraId="38D28B20" w14:textId="19CA196A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&lt;</w:t>
      </w:r>
      <w:proofErr w:type="spellStart"/>
      <w:r w:rsidRPr="00D25BA6">
        <w:rPr>
          <w:rFonts w:cstheme="minorHAnsi"/>
        </w:rPr>
        <w:t>ol</w:t>
      </w:r>
      <w:proofErr w:type="spellEnd"/>
      <w:r w:rsidRPr="00D25BA6">
        <w:rPr>
          <w:rFonts w:cstheme="minorHAnsi"/>
        </w:rPr>
        <w:t>&gt; element can also generate bullets</w:t>
      </w:r>
    </w:p>
    <w:p w14:paraId="793DB7DE" w14:textId="16188EDD" w:rsidR="00F52821" w:rsidRPr="00D25BA6" w:rsidRDefault="00F52821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rue</w:t>
      </w:r>
      <w:r w:rsidR="007E3F42">
        <w:rPr>
          <w:rFonts w:cstheme="minorHAnsi"/>
        </w:rPr>
        <w:t xml:space="preserve">  </w:t>
      </w:r>
    </w:p>
    <w:p w14:paraId="45E1BD46" w14:textId="5AA66595" w:rsidR="00F52821" w:rsidRPr="007E3F42" w:rsidRDefault="00F52821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  <w:color w:val="00B0F0"/>
        </w:rPr>
      </w:pPr>
      <w:r w:rsidRPr="007E3F42">
        <w:rPr>
          <w:rFonts w:cstheme="minorHAnsi"/>
          <w:color w:val="00B0F0"/>
        </w:rPr>
        <w:t>False</w:t>
      </w:r>
    </w:p>
    <w:p w14:paraId="3C93EFC1" w14:textId="646D7136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559D0E44" w14:textId="360D90AE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HTML is the method where ordinary text can be converted into</w:t>
      </w:r>
    </w:p>
    <w:p w14:paraId="4174412C" w14:textId="66E95A2B" w:rsidR="00F52821" w:rsidRPr="00D25BA6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SCII Text</w:t>
      </w:r>
    </w:p>
    <w:p w14:paraId="21350375" w14:textId="1A95038E" w:rsidR="00F52821" w:rsidRPr="00D25BA6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EBCDIC Text</w:t>
      </w:r>
    </w:p>
    <w:p w14:paraId="61B62BC3" w14:textId="52BE0D53" w:rsidR="00F52821" w:rsidRPr="005956AD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  <w:color w:val="00B0F0"/>
        </w:rPr>
      </w:pPr>
      <w:r w:rsidRPr="005956AD">
        <w:rPr>
          <w:rFonts w:cstheme="minorHAnsi"/>
          <w:color w:val="00B0F0"/>
        </w:rPr>
        <w:t>Hypertext</w:t>
      </w:r>
    </w:p>
    <w:p w14:paraId="601212BA" w14:textId="6CED9D8D" w:rsidR="00F52821" w:rsidRPr="00D25BA6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72C22481" w14:textId="151C480F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79053153" w14:textId="3E774D21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tag to give visual division between sections of the page and which causes the browser to draw an embossed line is</w:t>
      </w:r>
    </w:p>
    <w:p w14:paraId="01D6BACB" w14:textId="002923D8" w:rsidR="00F52821" w:rsidRPr="00D25BA6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hl&gt;</w:t>
      </w:r>
    </w:p>
    <w:p w14:paraId="4550CD11" w14:textId="20BF6A93" w:rsidR="00F52821" w:rsidRPr="00D25BA6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hr&gt;</w:t>
      </w:r>
    </w:p>
    <w:p w14:paraId="6A683BFA" w14:textId="450270F6" w:rsidR="00F52821" w:rsidRPr="00D25BA6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ur</w:t>
      </w:r>
      <w:proofErr w:type="spellEnd"/>
      <w:r w:rsidRPr="00D25BA6">
        <w:rPr>
          <w:rFonts w:cstheme="minorHAnsi"/>
        </w:rPr>
        <w:t>&gt;</w:t>
      </w:r>
    </w:p>
    <w:p w14:paraId="09B46A82" w14:textId="3EE7E834" w:rsidR="00F52821" w:rsidRPr="005956AD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  <w:color w:val="00B0F0"/>
        </w:rPr>
      </w:pPr>
      <w:r w:rsidRPr="005956AD">
        <w:rPr>
          <w:rFonts w:cstheme="minorHAnsi"/>
          <w:color w:val="00B0F0"/>
        </w:rPr>
        <w:t>None of the above</w:t>
      </w:r>
    </w:p>
    <w:p w14:paraId="61C3ECF4" w14:textId="5AB256F8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06BF5485" w14:textId="0CF35956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 HTML ______ tag contains the information about the current document such as title etc.</w:t>
      </w:r>
    </w:p>
    <w:p w14:paraId="6EB6FDA0" w14:textId="26ECCF13" w:rsidR="00F52821" w:rsidRPr="00D25BA6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DY</w:t>
      </w:r>
    </w:p>
    <w:p w14:paraId="65D0CFEF" w14:textId="2A3A8070" w:rsidR="00F52821" w:rsidRPr="00D25BA6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D</w:t>
      </w:r>
    </w:p>
    <w:p w14:paraId="215E2022" w14:textId="2657E41B" w:rsidR="00F52821" w:rsidRPr="005956AD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color w:val="00B0F0"/>
        </w:rPr>
      </w:pPr>
      <w:r w:rsidRPr="005956AD">
        <w:rPr>
          <w:rFonts w:cstheme="minorHAnsi"/>
          <w:color w:val="00B0F0"/>
        </w:rPr>
        <w:t>HEAD</w:t>
      </w:r>
    </w:p>
    <w:p w14:paraId="14D6B2FB" w14:textId="5228C961" w:rsidR="00F52821" w:rsidRPr="00D25BA6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01C27904" w14:textId="6B99435A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71B9D1F2" w14:textId="2559D88D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components of multimedia are</w:t>
      </w:r>
    </w:p>
    <w:p w14:paraId="02D55C23" w14:textId="4330A0AB" w:rsidR="00F52821" w:rsidRPr="00D25BA6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ext, pictures, video, sound</w:t>
      </w:r>
    </w:p>
    <w:p w14:paraId="3B90A593" w14:textId="3C7660BB" w:rsidR="00F52821" w:rsidRPr="00D25BA6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ext pictures, animation</w:t>
      </w:r>
    </w:p>
    <w:p w14:paraId="2469A83F" w14:textId="314A5F7C" w:rsidR="00F52821" w:rsidRPr="005956AD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  <w:color w:val="00B0F0"/>
        </w:rPr>
      </w:pPr>
      <w:r w:rsidRPr="005956AD">
        <w:rPr>
          <w:rFonts w:cstheme="minorHAnsi"/>
          <w:color w:val="00B0F0"/>
        </w:rPr>
        <w:t>Text, pictures, video, animation, sound</w:t>
      </w:r>
    </w:p>
    <w:p w14:paraId="0D3DD6C4" w14:textId="72A89298" w:rsidR="00F52821" w:rsidRPr="00D25BA6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480CBBC4" w14:textId="1AB6D4F8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7314F8CB" w14:textId="0797D64E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JPEG stands for</w:t>
      </w:r>
    </w:p>
    <w:p w14:paraId="670517C5" w14:textId="0082E752" w:rsidR="00F52821" w:rsidRPr="00D25BA6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Joint photographic embedded group</w:t>
      </w:r>
    </w:p>
    <w:p w14:paraId="38F0E904" w14:textId="3F52FD2D" w:rsidR="00F52821" w:rsidRPr="00D25BA6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Joint photographic extended group</w:t>
      </w:r>
    </w:p>
    <w:p w14:paraId="6DC77831" w14:textId="0456F68A" w:rsidR="00F52821" w:rsidRPr="00D25BA6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Joint photographic </w:t>
      </w:r>
      <w:proofErr w:type="gramStart"/>
      <w:r w:rsidRPr="00D25BA6">
        <w:rPr>
          <w:rFonts w:cstheme="minorHAnsi"/>
        </w:rPr>
        <w:t>experts</w:t>
      </w:r>
      <w:proofErr w:type="gramEnd"/>
      <w:r w:rsidRPr="00D25BA6">
        <w:rPr>
          <w:rFonts w:cstheme="minorHAnsi"/>
        </w:rPr>
        <w:t xml:space="preserve"> group</w:t>
      </w:r>
    </w:p>
    <w:p w14:paraId="173CD1D2" w14:textId="3630EFB9" w:rsidR="00F52821" w:rsidRPr="005956AD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color w:val="00B0F0"/>
        </w:rPr>
      </w:pPr>
      <w:r w:rsidRPr="005956AD">
        <w:rPr>
          <w:rFonts w:cstheme="minorHAnsi"/>
          <w:color w:val="00B0F0"/>
        </w:rPr>
        <w:t>None of the above</w:t>
      </w:r>
    </w:p>
    <w:p w14:paraId="0E696AB2" w14:textId="1D9C58F1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120CCCED" w14:textId="3E7589FC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Morphing is also related to</w:t>
      </w:r>
    </w:p>
    <w:p w14:paraId="3E3B605D" w14:textId="1EECAA6C" w:rsidR="00F52821" w:rsidRPr="00D25BA6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ext</w:t>
      </w:r>
    </w:p>
    <w:p w14:paraId="7852A442" w14:textId="760CF511" w:rsidR="00F52821" w:rsidRPr="00D25BA6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ound</w:t>
      </w:r>
    </w:p>
    <w:p w14:paraId="6A228822" w14:textId="555D2E43" w:rsidR="00F52821" w:rsidRPr="005956AD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color w:val="00B0F0"/>
        </w:rPr>
      </w:pPr>
      <w:r w:rsidRPr="005956AD">
        <w:rPr>
          <w:rFonts w:cstheme="minorHAnsi"/>
          <w:color w:val="00B0F0"/>
        </w:rPr>
        <w:t>Animation</w:t>
      </w:r>
    </w:p>
    <w:p w14:paraId="72C49FB9" w14:textId="6B022A57" w:rsidR="00F52821" w:rsidRPr="00D25BA6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4D1F4237" w14:textId="2451387D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5AF0E096" w14:textId="53F01DD4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For abbreviation we can use</w:t>
      </w:r>
    </w:p>
    <w:p w14:paraId="3DB52E4D" w14:textId="777CD1D1" w:rsidR="00F52821" w:rsidRPr="00D25BA6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abbr</w:t>
      </w:r>
      <w:proofErr w:type="spellEnd"/>
      <w:r w:rsidRPr="00D25BA6">
        <w:rPr>
          <w:rFonts w:cstheme="minorHAnsi"/>
        </w:rPr>
        <w:t>&gt; &lt;/</w:t>
      </w:r>
      <w:proofErr w:type="spellStart"/>
      <w:r w:rsidRPr="00D25BA6">
        <w:rPr>
          <w:rFonts w:cstheme="minorHAnsi"/>
        </w:rPr>
        <w:t>abbr</w:t>
      </w:r>
      <w:proofErr w:type="spellEnd"/>
      <w:r w:rsidRPr="00D25BA6">
        <w:rPr>
          <w:rFonts w:cstheme="minorHAnsi"/>
        </w:rPr>
        <w:t>&gt; tags</w:t>
      </w:r>
    </w:p>
    <w:p w14:paraId="0A8A2CED" w14:textId="1C9170B8" w:rsidR="00F52821" w:rsidRPr="00D25BA6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acronym&gt; &lt;/acronym&gt;</w:t>
      </w:r>
    </w:p>
    <w:p w14:paraId="129DF439" w14:textId="4B0DD750" w:rsidR="00F52821" w:rsidRPr="00D25BA6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5956AD">
        <w:rPr>
          <w:rFonts w:cstheme="minorHAnsi"/>
          <w:color w:val="00B0F0"/>
        </w:rPr>
        <w:t>Both of the Above</w:t>
      </w:r>
    </w:p>
    <w:p w14:paraId="6D09E589" w14:textId="26C2574C" w:rsidR="00F52821" w:rsidRPr="00D25BA6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089BBC81" w14:textId="656BA1DD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6D2D7785" w14:textId="4921C807" w:rsidR="00F52821" w:rsidRPr="00D25BA6" w:rsidRDefault="00F376FE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____is widely known as the father of the world wide web</w:t>
      </w:r>
    </w:p>
    <w:p w14:paraId="300390B5" w14:textId="19C5145D" w:rsidR="00F376FE" w:rsidRPr="00D25BA6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Tom </w:t>
      </w:r>
      <w:proofErr w:type="spellStart"/>
      <w:r w:rsidRPr="00D25BA6">
        <w:rPr>
          <w:rFonts w:cstheme="minorHAnsi"/>
        </w:rPr>
        <w:t>Berners-lee</w:t>
      </w:r>
      <w:proofErr w:type="spellEnd"/>
    </w:p>
    <w:p w14:paraId="38AAFFEA" w14:textId="7D7BD9CB" w:rsidR="00F376FE" w:rsidRPr="00D25BA6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Tom </w:t>
      </w:r>
      <w:proofErr w:type="spellStart"/>
      <w:r w:rsidRPr="00D25BA6">
        <w:rPr>
          <w:rFonts w:cstheme="minorHAnsi"/>
        </w:rPr>
        <w:t>bruce</w:t>
      </w:r>
      <w:proofErr w:type="spellEnd"/>
      <w:r w:rsidRPr="00D25BA6">
        <w:rPr>
          <w:rFonts w:cstheme="minorHAnsi"/>
        </w:rPr>
        <w:t>-lee</w:t>
      </w:r>
    </w:p>
    <w:p w14:paraId="135F3E41" w14:textId="38C82101" w:rsidR="00F376FE" w:rsidRPr="00D25BA6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Tim </w:t>
      </w:r>
      <w:proofErr w:type="spellStart"/>
      <w:r w:rsidRPr="00D25BA6">
        <w:rPr>
          <w:rFonts w:cstheme="minorHAnsi"/>
        </w:rPr>
        <w:t>bruce</w:t>
      </w:r>
      <w:proofErr w:type="spellEnd"/>
      <w:r w:rsidRPr="00D25BA6">
        <w:rPr>
          <w:rFonts w:cstheme="minorHAnsi"/>
        </w:rPr>
        <w:t>-lee</w:t>
      </w:r>
    </w:p>
    <w:p w14:paraId="70A6F8B4" w14:textId="37E34BCB" w:rsidR="00F376FE" w:rsidRPr="005956AD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  <w:color w:val="00B0F0"/>
        </w:rPr>
      </w:pPr>
      <w:r w:rsidRPr="005956AD">
        <w:rPr>
          <w:rFonts w:cstheme="minorHAnsi"/>
          <w:color w:val="00B0F0"/>
        </w:rPr>
        <w:t>Tim Berners-Lee</w:t>
      </w:r>
    </w:p>
    <w:p w14:paraId="25DF802B" w14:textId="068691C9" w:rsidR="00F376FE" w:rsidRPr="00D25BA6" w:rsidRDefault="00F376FE" w:rsidP="00F376FE">
      <w:pPr>
        <w:spacing w:after="0" w:line="240" w:lineRule="auto"/>
        <w:rPr>
          <w:rFonts w:cstheme="minorHAnsi"/>
        </w:rPr>
      </w:pPr>
    </w:p>
    <w:p w14:paraId="73937D3F" w14:textId="473FCE5C" w:rsidR="00F376FE" w:rsidRPr="00D25BA6" w:rsidRDefault="00F376FE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RL is an acronym for</w:t>
      </w:r>
    </w:p>
    <w:p w14:paraId="75DC7CB4" w14:textId="4779FBF4" w:rsidR="00F376FE" w:rsidRPr="00D25BA6" w:rsidRDefault="00F376FE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niversal research locator</w:t>
      </w:r>
    </w:p>
    <w:p w14:paraId="2DC395BC" w14:textId="6663CD2E" w:rsidR="00F376FE" w:rsidRPr="005956AD" w:rsidRDefault="009F223D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color w:val="00B0F0"/>
        </w:rPr>
      </w:pPr>
      <w:r w:rsidRPr="005956AD">
        <w:rPr>
          <w:rFonts w:cstheme="minorHAnsi"/>
          <w:color w:val="00B0F0"/>
        </w:rPr>
        <w:t>Universal resource locator</w:t>
      </w:r>
    </w:p>
    <w:p w14:paraId="1DC348B6" w14:textId="560F0B4F" w:rsidR="009F223D" w:rsidRPr="00D25BA6" w:rsidRDefault="009F223D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niform research locator</w:t>
      </w:r>
    </w:p>
    <w:p w14:paraId="1A31C81E" w14:textId="24D92C63" w:rsidR="009F223D" w:rsidRPr="00D25BA6" w:rsidRDefault="009F223D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niform resource locator</w:t>
      </w:r>
    </w:p>
    <w:p w14:paraId="3A88A564" w14:textId="17053281" w:rsidR="009F223D" w:rsidRPr="00D25BA6" w:rsidRDefault="009F223D" w:rsidP="009F223D">
      <w:pPr>
        <w:spacing w:after="0" w:line="240" w:lineRule="auto"/>
        <w:rPr>
          <w:rFonts w:cstheme="minorHAnsi"/>
        </w:rPr>
      </w:pPr>
    </w:p>
    <w:p w14:paraId="3D6F38C9" w14:textId="50C56300" w:rsidR="009F223D" w:rsidRPr="00D25BA6" w:rsidRDefault="009F223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are the attributes used to change the size of an image?</w:t>
      </w:r>
    </w:p>
    <w:p w14:paraId="3F73CE24" w14:textId="76ACD52A" w:rsidR="009F223D" w:rsidRPr="00D25BA6" w:rsidRDefault="009F223D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5956AD">
        <w:rPr>
          <w:rFonts w:cstheme="minorHAnsi"/>
          <w:color w:val="00B0F0"/>
        </w:rPr>
        <w:t>Width and Height</w:t>
      </w:r>
    </w:p>
    <w:p w14:paraId="5F7A9F45" w14:textId="3D5C9409" w:rsidR="009F223D" w:rsidRPr="00D25BA6" w:rsidRDefault="009F223D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ig and Small</w:t>
      </w:r>
    </w:p>
    <w:p w14:paraId="23A7F1DE" w14:textId="30C98B3D" w:rsidR="009F223D" w:rsidRPr="00D25BA6" w:rsidRDefault="00472908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op and Bottom</w:t>
      </w:r>
    </w:p>
    <w:p w14:paraId="3EEF7642" w14:textId="2898A47D" w:rsidR="00472908" w:rsidRPr="00D25BA6" w:rsidRDefault="00472908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02EB286E" w14:textId="1F30DBEB" w:rsidR="00472908" w:rsidRPr="00D25BA6" w:rsidRDefault="00472908" w:rsidP="00472908">
      <w:pPr>
        <w:spacing w:after="0" w:line="240" w:lineRule="auto"/>
        <w:rPr>
          <w:rFonts w:cstheme="minorHAnsi"/>
        </w:rPr>
      </w:pPr>
    </w:p>
    <w:p w14:paraId="307191AD" w14:textId="6D16C41D" w:rsidR="00472908" w:rsidRPr="00D25BA6" w:rsidRDefault="00472908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attribute is used to provide a unique name to an HTML element?</w:t>
      </w:r>
    </w:p>
    <w:p w14:paraId="1D6E78E2" w14:textId="34CD88AD" w:rsidR="00472908" w:rsidRPr="00D25BA6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class</w:t>
      </w:r>
    </w:p>
    <w:p w14:paraId="4C0114D6" w14:textId="6EFCAC33" w:rsidR="00283FBE" w:rsidRPr="00D25BA6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d</w:t>
      </w:r>
    </w:p>
    <w:p w14:paraId="6E670E72" w14:textId="5DD6CF6D" w:rsidR="00283FBE" w:rsidRPr="00D25BA6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5956AD">
        <w:rPr>
          <w:rFonts w:cstheme="minorHAnsi"/>
          <w:color w:val="00B0F0"/>
        </w:rPr>
        <w:t>type</w:t>
      </w:r>
    </w:p>
    <w:p w14:paraId="14E070D3" w14:textId="71C14E72" w:rsidR="00283FBE" w:rsidRPr="00D25BA6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1FEB50F2" w14:textId="01E1F699" w:rsidR="00283FBE" w:rsidRPr="00D25BA6" w:rsidRDefault="00283FBE" w:rsidP="00283FBE">
      <w:pPr>
        <w:spacing w:after="0" w:line="240" w:lineRule="auto"/>
        <w:rPr>
          <w:rFonts w:cstheme="minorHAnsi"/>
        </w:rPr>
      </w:pPr>
    </w:p>
    <w:p w14:paraId="54BE0AE5" w14:textId="721F97E0" w:rsidR="00283FBE" w:rsidRPr="00D25BA6" w:rsidRDefault="00283FBE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f the following is the correct syntax for using:</w:t>
      </w:r>
    </w:p>
    <w:p w14:paraId="41124E75" w14:textId="0D1EC381" w:rsidR="00283FBE" w:rsidRPr="00D25BA6" w:rsidRDefault="00283FB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tagname</w:t>
      </w:r>
      <w:proofErr w:type="spellEnd"/>
      <w:r w:rsidRPr="00D25BA6">
        <w:rPr>
          <w:rFonts w:cstheme="minorHAnsi"/>
        </w:rPr>
        <w:t xml:space="preserve"> style="</w:t>
      </w:r>
      <w:proofErr w:type="spellStart"/>
      <w:r w:rsidRPr="00D25BA6">
        <w:rPr>
          <w:rFonts w:cstheme="minorHAnsi"/>
        </w:rPr>
        <w:t>property:value</w:t>
      </w:r>
      <w:proofErr w:type="spellEnd"/>
      <w:r w:rsidRPr="00D25BA6">
        <w:rPr>
          <w:rFonts w:cstheme="minorHAnsi"/>
        </w:rPr>
        <w:t>;"&gt;</w:t>
      </w:r>
    </w:p>
    <w:p w14:paraId="703ED871" w14:textId="255BA690" w:rsidR="00283FBE" w:rsidRPr="00F93BC9" w:rsidRDefault="00283FB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  <w:color w:val="00B0F0"/>
        </w:rPr>
      </w:pPr>
      <w:r w:rsidRPr="00F93BC9">
        <w:rPr>
          <w:rFonts w:cstheme="minorHAnsi"/>
          <w:color w:val="00B0F0"/>
        </w:rPr>
        <w:t>&lt;</w:t>
      </w:r>
      <w:proofErr w:type="spellStart"/>
      <w:r w:rsidRPr="00F93BC9">
        <w:rPr>
          <w:rFonts w:cstheme="minorHAnsi"/>
          <w:color w:val="00B0F0"/>
        </w:rPr>
        <w:t>tagname</w:t>
      </w:r>
      <w:proofErr w:type="spellEnd"/>
      <w:r w:rsidRPr="00F93BC9">
        <w:rPr>
          <w:rFonts w:cstheme="minorHAnsi"/>
          <w:color w:val="00B0F0"/>
        </w:rPr>
        <w:t xml:space="preserve"> style="property"&gt;</w:t>
      </w:r>
    </w:p>
    <w:p w14:paraId="4811988F" w14:textId="0D72FF45" w:rsidR="00CD07C8" w:rsidRPr="00D25BA6" w:rsidRDefault="00CD07C8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tagname</w:t>
      </w:r>
      <w:proofErr w:type="spellEnd"/>
      <w:r w:rsidRPr="00D25BA6">
        <w:rPr>
          <w:rFonts w:cstheme="minorHAnsi"/>
        </w:rPr>
        <w:t xml:space="preserve"> style&gt;</w:t>
      </w:r>
    </w:p>
    <w:p w14:paraId="0FB7A48E" w14:textId="3F96F5E6" w:rsidR="00CD07C8" w:rsidRPr="00D25BA6" w:rsidRDefault="00CD07C8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1D6455EB" w14:textId="70D96B5E" w:rsidR="00CD07C8" w:rsidRPr="00D25BA6" w:rsidRDefault="00CD07C8" w:rsidP="00CD07C8">
      <w:pPr>
        <w:spacing w:after="0" w:line="240" w:lineRule="auto"/>
        <w:rPr>
          <w:rFonts w:cstheme="minorHAnsi"/>
        </w:rPr>
      </w:pPr>
    </w:p>
    <w:p w14:paraId="5FF8DA13" w14:textId="7CE7B444" w:rsidR="00CD07C8" w:rsidRPr="00D25BA6" w:rsidRDefault="00CD07C8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YSIWYG stands for _______</w:t>
      </w:r>
    </w:p>
    <w:p w14:paraId="5FFB8671" w14:textId="639C6A2F" w:rsidR="00CD07C8" w:rsidRPr="00D25BA6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F93BC9">
        <w:rPr>
          <w:rFonts w:cstheme="minorHAnsi"/>
          <w:color w:val="00B0F0"/>
        </w:rPr>
        <w:t>What you See Is What You Gain</w:t>
      </w:r>
    </w:p>
    <w:p w14:paraId="02A27AD9" w14:textId="4724BA30" w:rsidR="00CD07C8" w:rsidRPr="00D25BA6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en You Start Is When You Go</w:t>
      </w:r>
    </w:p>
    <w:p w14:paraId="6707952F" w14:textId="76586ACF" w:rsidR="00CD07C8" w:rsidRPr="00D25BA6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You See Is What You Get</w:t>
      </w:r>
    </w:p>
    <w:p w14:paraId="390679D7" w14:textId="6E63A57A" w:rsidR="00CD07C8" w:rsidRPr="00D25BA6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7FD033E7" w14:textId="1664E181" w:rsidR="00CD07C8" w:rsidRPr="00D25BA6" w:rsidRDefault="00CD07C8" w:rsidP="00CD07C8">
      <w:pPr>
        <w:spacing w:after="0" w:line="240" w:lineRule="auto"/>
        <w:rPr>
          <w:rFonts w:cstheme="minorHAnsi"/>
        </w:rPr>
      </w:pPr>
    </w:p>
    <w:p w14:paraId="372BE004" w14:textId="3202EEB4" w:rsidR="00CD07C8" w:rsidRPr="00D25BA6" w:rsidRDefault="00392D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is the correct HTML for creating a hyperlink?</w:t>
      </w:r>
    </w:p>
    <w:p w14:paraId="358C3899" w14:textId="24B7C52C" w:rsidR="00392D95" w:rsidRPr="00D25BA6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a&gt;</w:t>
      </w:r>
      <w:hyperlink w:history="1">
        <w:r w:rsidRPr="00D25BA6">
          <w:rPr>
            <w:rStyle w:val="Hyperlink"/>
            <w:rFonts w:cstheme="minorHAnsi"/>
            <w:color w:val="auto"/>
          </w:rPr>
          <w:t>https://w.w.w.gkseries.com&lt;/a</w:t>
        </w:r>
      </w:hyperlink>
      <w:r w:rsidRPr="00D25BA6">
        <w:rPr>
          <w:rFonts w:cstheme="minorHAnsi"/>
        </w:rPr>
        <w:t>&gt;</w:t>
      </w:r>
    </w:p>
    <w:p w14:paraId="06D80667" w14:textId="71C6EFF6" w:rsidR="00392D95" w:rsidRPr="00D25BA6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lastRenderedPageBreak/>
        <w:t>&lt;a name="</w:t>
      </w:r>
      <w:r w:rsidRPr="00D25BA6">
        <w:rPr>
          <w:rFonts w:cstheme="minorHAnsi"/>
          <w:u w:val="single"/>
        </w:rPr>
        <w:t>https://w.w.w.gkseries.com</w:t>
      </w:r>
      <w:r w:rsidRPr="00D25BA6">
        <w:rPr>
          <w:rFonts w:cstheme="minorHAnsi"/>
        </w:rPr>
        <w:t>"&gt; Gkseries.com&lt;/a&gt;</w:t>
      </w:r>
    </w:p>
    <w:p w14:paraId="77F09B10" w14:textId="6E142AE1" w:rsidR="00392D95" w:rsidRPr="00D25BA6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&lt;a </w:t>
      </w:r>
      <w:proofErr w:type="spellStart"/>
      <w:r w:rsidRPr="00D25BA6">
        <w:rPr>
          <w:rFonts w:cstheme="minorHAnsi"/>
        </w:rPr>
        <w:t>url</w:t>
      </w:r>
      <w:proofErr w:type="spellEnd"/>
      <w:r w:rsidRPr="00D25BA6">
        <w:rPr>
          <w:rFonts w:cstheme="minorHAnsi"/>
        </w:rPr>
        <w:t>="</w:t>
      </w:r>
      <w:r w:rsidRPr="00D25BA6">
        <w:rPr>
          <w:rFonts w:cstheme="minorHAnsi"/>
          <w:u w:val="single"/>
        </w:rPr>
        <w:t>https://w.w.w.gkseries.com</w:t>
      </w:r>
      <w:r w:rsidRPr="00D25BA6">
        <w:rPr>
          <w:rFonts w:cstheme="minorHAnsi"/>
        </w:rPr>
        <w:t>"&gt; Gkseries.com&lt;/a&gt;</w:t>
      </w:r>
    </w:p>
    <w:p w14:paraId="16BDF23A" w14:textId="54739BF6" w:rsidR="00392D95" w:rsidRPr="00F93BC9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  <w:color w:val="00B0F0"/>
        </w:rPr>
      </w:pPr>
      <w:r w:rsidRPr="00F93BC9">
        <w:rPr>
          <w:rFonts w:cstheme="minorHAnsi"/>
          <w:color w:val="00B0F0"/>
        </w:rPr>
        <w:t xml:space="preserve">&lt;a </w:t>
      </w:r>
      <w:proofErr w:type="spellStart"/>
      <w:r w:rsidRPr="00F93BC9">
        <w:rPr>
          <w:rFonts w:cstheme="minorHAnsi"/>
          <w:color w:val="00B0F0"/>
        </w:rPr>
        <w:t>href</w:t>
      </w:r>
      <w:proofErr w:type="spellEnd"/>
      <w:r w:rsidRPr="00F93BC9">
        <w:rPr>
          <w:rFonts w:cstheme="minorHAnsi"/>
          <w:color w:val="00B0F0"/>
        </w:rPr>
        <w:t>="https://www.gkseries.com"&gt; Gkseries.com&lt;/a&gt;</w:t>
      </w:r>
    </w:p>
    <w:p w14:paraId="723311F8" w14:textId="1C4A36D3" w:rsidR="00392D95" w:rsidRPr="00D25BA6" w:rsidRDefault="00392D95" w:rsidP="00392D95">
      <w:pPr>
        <w:spacing w:after="0" w:line="240" w:lineRule="auto"/>
        <w:rPr>
          <w:rFonts w:cstheme="minorHAnsi"/>
        </w:rPr>
      </w:pPr>
    </w:p>
    <w:p w14:paraId="6625FAFE" w14:textId="350C9A1F" w:rsidR="00392D95" w:rsidRPr="00D25BA6" w:rsidRDefault="00392D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creasing the cellpadding means __________</w:t>
      </w:r>
    </w:p>
    <w:p w14:paraId="3F816E67" w14:textId="19D7BF39" w:rsidR="00392D95" w:rsidRPr="00D25BA6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crease the softness of your site</w:t>
      </w:r>
    </w:p>
    <w:p w14:paraId="04CFA8E8" w14:textId="67C77626" w:rsidR="00392D95" w:rsidRPr="00D25BA6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crease the space between cells</w:t>
      </w:r>
    </w:p>
    <w:p w14:paraId="6A0C7CC0" w14:textId="4C4E7880" w:rsidR="00392D95" w:rsidRPr="00F93BC9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  <w:color w:val="00B0F0"/>
        </w:rPr>
      </w:pPr>
      <w:r w:rsidRPr="00F93BC9">
        <w:rPr>
          <w:rFonts w:cstheme="minorHAnsi"/>
          <w:color w:val="00B0F0"/>
        </w:rPr>
        <w:t>Increase the distance between cell and content</w:t>
      </w:r>
    </w:p>
    <w:p w14:paraId="797193E6" w14:textId="0FAF8F7A" w:rsidR="00392D95" w:rsidRPr="00D25BA6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ll of the above</w:t>
      </w:r>
    </w:p>
    <w:p w14:paraId="5D1FE714" w14:textId="5099CA42" w:rsidR="00392D95" w:rsidRPr="00D25BA6" w:rsidRDefault="00392D95" w:rsidP="00392D95">
      <w:pPr>
        <w:spacing w:after="0" w:line="240" w:lineRule="auto"/>
        <w:rPr>
          <w:rFonts w:cstheme="minorHAnsi"/>
        </w:rPr>
      </w:pPr>
    </w:p>
    <w:p w14:paraId="36F12510" w14:textId="41C5089D" w:rsidR="00392D95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Which </w:t>
      </w:r>
      <w:proofErr w:type="spellStart"/>
      <w:r w:rsidRPr="00D25BA6">
        <w:rPr>
          <w:rFonts w:cstheme="minorHAnsi"/>
        </w:rPr>
        <w:t>colors</w:t>
      </w:r>
      <w:proofErr w:type="spellEnd"/>
      <w:r w:rsidRPr="00D25BA6">
        <w:rPr>
          <w:rFonts w:cstheme="minorHAnsi"/>
        </w:rPr>
        <w:t xml:space="preserve"> consist of equal amounts of all basic </w:t>
      </w:r>
      <w:proofErr w:type="spellStart"/>
      <w:r w:rsidRPr="00D25BA6">
        <w:rPr>
          <w:rFonts w:cstheme="minorHAnsi"/>
        </w:rPr>
        <w:t>colors</w:t>
      </w:r>
      <w:proofErr w:type="spellEnd"/>
      <w:r w:rsidRPr="00D25BA6">
        <w:rPr>
          <w:rFonts w:cstheme="minorHAnsi"/>
        </w:rPr>
        <w:t>?</w:t>
      </w:r>
    </w:p>
    <w:p w14:paraId="3EE83518" w14:textId="1B8F8A00" w:rsidR="0096508A" w:rsidRPr="00D25BA6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white, blue and </w:t>
      </w:r>
      <w:proofErr w:type="spellStart"/>
      <w:r w:rsidRPr="00D25BA6">
        <w:rPr>
          <w:rFonts w:cstheme="minorHAnsi"/>
        </w:rPr>
        <w:t>gray</w:t>
      </w:r>
      <w:proofErr w:type="spellEnd"/>
    </w:p>
    <w:p w14:paraId="6CADEA4E" w14:textId="5A0D8DE1" w:rsidR="0096508A" w:rsidRPr="00F93BC9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  <w:color w:val="00B0F0"/>
        </w:rPr>
      </w:pPr>
      <w:r w:rsidRPr="00F93BC9">
        <w:rPr>
          <w:rFonts w:cstheme="minorHAnsi"/>
          <w:color w:val="00B0F0"/>
        </w:rPr>
        <w:t xml:space="preserve">white, black and </w:t>
      </w:r>
      <w:proofErr w:type="spellStart"/>
      <w:r w:rsidRPr="00F93BC9">
        <w:rPr>
          <w:rFonts w:cstheme="minorHAnsi"/>
          <w:color w:val="00B0F0"/>
        </w:rPr>
        <w:t>gray</w:t>
      </w:r>
      <w:proofErr w:type="spellEnd"/>
    </w:p>
    <w:p w14:paraId="5508D6F1" w14:textId="582E0D69" w:rsidR="0096508A" w:rsidRPr="00D25BA6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purple, green and blue</w:t>
      </w:r>
    </w:p>
    <w:p w14:paraId="79C54F94" w14:textId="7C44BD2A" w:rsidR="0096508A" w:rsidRPr="00D25BA6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7419DBF5" w14:textId="4DF60069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717AA68A" w14:textId="18711193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&lt;small&gt; and &lt;big&gt; tags are special in what way?</w:t>
      </w:r>
    </w:p>
    <w:p w14:paraId="44BBFFDB" w14:textId="4D0E6841" w:rsidR="0096508A" w:rsidRPr="00D25BA6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y are for images only</w:t>
      </w:r>
    </w:p>
    <w:p w14:paraId="3CC26632" w14:textId="4C779F9C" w:rsidR="0096508A" w:rsidRPr="00D25BA6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y work on anything</w:t>
      </w:r>
    </w:p>
    <w:p w14:paraId="243308FA" w14:textId="61F5B31B" w:rsidR="0096508A" w:rsidRPr="00D25BA6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y can be repeated</w:t>
      </w:r>
    </w:p>
    <w:p w14:paraId="29E4EF0C" w14:textId="3B4B3808" w:rsidR="0096508A" w:rsidRPr="00F93BC9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  <w:color w:val="00B0F0"/>
        </w:rPr>
      </w:pPr>
      <w:r w:rsidRPr="00F93BC9">
        <w:rPr>
          <w:rFonts w:cstheme="minorHAnsi"/>
          <w:color w:val="00B0F0"/>
        </w:rPr>
        <w:t>None of the above</w:t>
      </w:r>
    </w:p>
    <w:p w14:paraId="4FB14FB1" w14:textId="07752380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33DF92AF" w14:textId="0546E22C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o start a list using circles, use</w:t>
      </w:r>
    </w:p>
    <w:p w14:paraId="0B5F5D39" w14:textId="21011EB9" w:rsidR="0096508A" w:rsidRPr="00D25BA6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ul</w:t>
      </w:r>
      <w:proofErr w:type="spellEnd"/>
      <w:r w:rsidRPr="00D25BA6">
        <w:rPr>
          <w:rFonts w:cstheme="minorHAnsi"/>
        </w:rPr>
        <w:t xml:space="preserve"> “round"&gt;</w:t>
      </w:r>
    </w:p>
    <w:p w14:paraId="4304657E" w14:textId="1DB79070" w:rsidR="0096508A" w:rsidRPr="00D25BA6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F93BC9">
        <w:rPr>
          <w:rFonts w:cstheme="minorHAnsi"/>
          <w:color w:val="00B0F0"/>
        </w:rPr>
        <w:t>&lt;</w:t>
      </w:r>
      <w:proofErr w:type="spellStart"/>
      <w:r w:rsidRPr="00F93BC9">
        <w:rPr>
          <w:rFonts w:cstheme="minorHAnsi"/>
          <w:color w:val="00B0F0"/>
        </w:rPr>
        <w:t>ul</w:t>
      </w:r>
      <w:proofErr w:type="spellEnd"/>
      <w:r w:rsidRPr="00F93BC9">
        <w:rPr>
          <w:rFonts w:cstheme="minorHAnsi"/>
          <w:color w:val="00B0F0"/>
        </w:rPr>
        <w:t xml:space="preserve"> type="circle"&gt;</w:t>
      </w:r>
    </w:p>
    <w:p w14:paraId="262CE4D1" w14:textId="6000AB63" w:rsidR="0096508A" w:rsidRPr="00D25BA6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ul</w:t>
      </w:r>
      <w:proofErr w:type="spellEnd"/>
      <w:r w:rsidRPr="00D25BA6">
        <w:rPr>
          <w:rFonts w:cstheme="minorHAnsi"/>
        </w:rPr>
        <w:t xml:space="preserve"> type="round"&gt;</w:t>
      </w:r>
    </w:p>
    <w:p w14:paraId="14BBCC1C" w14:textId="3FFEBD98" w:rsidR="0096508A" w:rsidRPr="00D25BA6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ul</w:t>
      </w:r>
      <w:proofErr w:type="spellEnd"/>
      <w:r w:rsidRPr="00D25BA6">
        <w:rPr>
          <w:rFonts w:cstheme="minorHAnsi"/>
        </w:rPr>
        <w:t xml:space="preserve"> ="round"&gt;</w:t>
      </w:r>
    </w:p>
    <w:p w14:paraId="2ABC4916" w14:textId="021FB1B5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14F119A4" w14:textId="23B8EC18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f you create an HTML page in word processor, then</w:t>
      </w:r>
    </w:p>
    <w:p w14:paraId="08462D5D" w14:textId="16DD3B34" w:rsidR="0096508A" w:rsidRPr="00F93BC9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  <w:color w:val="00B0F0"/>
        </w:rPr>
      </w:pPr>
      <w:r w:rsidRPr="00F93BC9">
        <w:rPr>
          <w:rFonts w:cstheme="minorHAnsi"/>
          <w:color w:val="00B0F0"/>
        </w:rPr>
        <w:t>save it with binary file</w:t>
      </w:r>
    </w:p>
    <w:p w14:paraId="4034F648" w14:textId="168F075A" w:rsidR="0096508A" w:rsidRPr="00D25BA6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ave it with WMF file</w:t>
      </w:r>
    </w:p>
    <w:p w14:paraId="0819D6E6" w14:textId="479C1826" w:rsidR="0096508A" w:rsidRPr="00D25BA6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ave it with ASCII text file</w:t>
      </w:r>
    </w:p>
    <w:p w14:paraId="4A57401F" w14:textId="7562610F" w:rsidR="0096508A" w:rsidRPr="00D25BA6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ll of the above</w:t>
      </w:r>
    </w:p>
    <w:p w14:paraId="5A327828" w14:textId="46551E31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4A7428DF" w14:textId="1D4081D8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property tells how many rows a cell should span?</w:t>
      </w:r>
    </w:p>
    <w:p w14:paraId="4EC1F756" w14:textId="7154D0CA" w:rsidR="0096508A" w:rsidRPr="00D25BA6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D25BA6">
        <w:rPr>
          <w:rFonts w:cstheme="minorHAnsi"/>
        </w:rPr>
        <w:t>colspan</w:t>
      </w:r>
      <w:proofErr w:type="spellEnd"/>
      <w:r w:rsidRPr="00D25BA6">
        <w:rPr>
          <w:rFonts w:cstheme="minorHAnsi"/>
        </w:rPr>
        <w:t>=n</w:t>
      </w:r>
    </w:p>
    <w:p w14:paraId="5DDADC07" w14:textId="1700B22C" w:rsidR="0096508A" w:rsidRPr="005B3F01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5B3F01">
        <w:rPr>
          <w:rFonts w:cstheme="minorHAnsi"/>
          <w:color w:val="00B0F0"/>
        </w:rPr>
        <w:t>rowspan</w:t>
      </w:r>
      <w:proofErr w:type="spellEnd"/>
      <w:r w:rsidRPr="005B3F01">
        <w:rPr>
          <w:rFonts w:cstheme="minorHAnsi"/>
          <w:color w:val="00B0F0"/>
        </w:rPr>
        <w:t>=n</w:t>
      </w:r>
    </w:p>
    <w:p w14:paraId="10C00A12" w14:textId="21558882" w:rsidR="0096508A" w:rsidRPr="00D25BA6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th (A) and (B)</w:t>
      </w:r>
    </w:p>
    <w:p w14:paraId="6962BA84" w14:textId="4545E608" w:rsidR="0096508A" w:rsidRPr="00D25BA6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259696ED" w14:textId="495C0D05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6B6C5CFE" w14:textId="0EED51DB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tag is used to add columns to tables?</w:t>
      </w:r>
    </w:p>
    <w:p w14:paraId="4169EC44" w14:textId="0F9170D6" w:rsidR="0096508A" w:rsidRPr="00D25BA6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td&gt;</w:t>
      </w:r>
    </w:p>
    <w:p w14:paraId="59A2804E" w14:textId="031C0C08" w:rsidR="0096508A" w:rsidRPr="00D25BA6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tr&gt;</w:t>
      </w:r>
    </w:p>
    <w:p w14:paraId="66064800" w14:textId="4CF603D0" w:rsidR="0096508A" w:rsidRPr="00D25BA6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th</w:t>
      </w:r>
      <w:proofErr w:type="spellEnd"/>
      <w:r w:rsidRPr="00D25BA6">
        <w:rPr>
          <w:rFonts w:cstheme="minorHAnsi"/>
        </w:rPr>
        <w:t>&gt;</w:t>
      </w:r>
    </w:p>
    <w:p w14:paraId="14FD29F8" w14:textId="260263D4" w:rsidR="0096508A" w:rsidRPr="005B3F01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  <w:color w:val="00B0F0"/>
        </w:rPr>
      </w:pPr>
      <w:r w:rsidRPr="005B3F01">
        <w:rPr>
          <w:rFonts w:cstheme="minorHAnsi"/>
          <w:color w:val="00B0F0"/>
        </w:rPr>
        <w:t>&lt;</w:t>
      </w:r>
      <w:proofErr w:type="spellStart"/>
      <w:r w:rsidRPr="005B3F01">
        <w:rPr>
          <w:rFonts w:cstheme="minorHAnsi"/>
          <w:color w:val="00B0F0"/>
        </w:rPr>
        <w:t>colspan</w:t>
      </w:r>
      <w:proofErr w:type="spellEnd"/>
      <w:r w:rsidRPr="005B3F01">
        <w:rPr>
          <w:rFonts w:cstheme="minorHAnsi"/>
          <w:color w:val="00B0F0"/>
        </w:rPr>
        <w:t>&gt;</w:t>
      </w:r>
    </w:p>
    <w:p w14:paraId="44BC78B5" w14:textId="743E9E8C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21554A49" w14:textId="642D55D7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f the background image is smaller than the screen, what will happen?</w:t>
      </w:r>
    </w:p>
    <w:p w14:paraId="3A42F8CA" w14:textId="515E02BD" w:rsidR="0096508A" w:rsidRPr="00D25BA6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It will be </w:t>
      </w:r>
      <w:proofErr w:type="spellStart"/>
      <w:r w:rsidRPr="00D25BA6">
        <w:rPr>
          <w:rFonts w:cstheme="minorHAnsi"/>
        </w:rPr>
        <w:t>streteched</w:t>
      </w:r>
      <w:proofErr w:type="spellEnd"/>
    </w:p>
    <w:p w14:paraId="1E9BF6B0" w14:textId="7F0EB4E6" w:rsidR="0096508A" w:rsidRPr="005B3F01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  <w:color w:val="00B0F0"/>
        </w:rPr>
      </w:pPr>
      <w:r w:rsidRPr="005B3F01">
        <w:rPr>
          <w:rFonts w:cstheme="minorHAnsi"/>
          <w:color w:val="00B0F0"/>
        </w:rPr>
        <w:t>It will be repeated</w:t>
      </w:r>
    </w:p>
    <w:p w14:paraId="723ECD5E" w14:textId="3244D946" w:rsidR="0096508A" w:rsidRPr="00D25BA6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t will leave a blank space at the bottom of your page</w:t>
      </w:r>
    </w:p>
    <w:p w14:paraId="165022E8" w14:textId="002F0CE9" w:rsidR="0096508A" w:rsidRPr="00D25BA6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280EF195" w14:textId="6C914E29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1D707A0D" w14:textId="3BD186FF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the correct e-mail link?</w:t>
      </w:r>
    </w:p>
    <w:p w14:paraId="7034BD93" w14:textId="54E6061E" w:rsidR="0096508A" w:rsidRPr="00D25BA6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&lt;a </w:t>
      </w:r>
      <w:proofErr w:type="spellStart"/>
      <w:r w:rsidRPr="00D25BA6">
        <w:rPr>
          <w:rFonts w:cstheme="minorHAnsi"/>
        </w:rPr>
        <w:t>href</w:t>
      </w:r>
      <w:proofErr w:type="spellEnd"/>
      <w:r w:rsidRPr="00D25BA6">
        <w:rPr>
          <w:rFonts w:cstheme="minorHAnsi"/>
        </w:rPr>
        <w:t>="mailto:xxx@yyy"&gt;</w:t>
      </w:r>
    </w:p>
    <w:p w14:paraId="178599D9" w14:textId="15E3E12C" w:rsidR="0096508A" w:rsidRPr="005B3F01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  <w:color w:val="00B0F0"/>
        </w:rPr>
      </w:pPr>
      <w:r w:rsidRPr="005B3F01">
        <w:rPr>
          <w:rFonts w:cstheme="minorHAnsi"/>
          <w:color w:val="00B0F0"/>
        </w:rPr>
        <w:t>&lt;mail&gt;</w:t>
      </w:r>
      <w:proofErr w:type="spellStart"/>
      <w:r w:rsidRPr="005B3F01">
        <w:rPr>
          <w:rFonts w:cstheme="minorHAnsi"/>
          <w:color w:val="00B0F0"/>
        </w:rPr>
        <w:t>xxx@yyy</w:t>
      </w:r>
      <w:proofErr w:type="spellEnd"/>
      <w:r w:rsidRPr="005B3F01">
        <w:rPr>
          <w:rFonts w:cstheme="minorHAnsi"/>
          <w:color w:val="00B0F0"/>
        </w:rPr>
        <w:t>&lt;/mail&gt;</w:t>
      </w:r>
    </w:p>
    <w:p w14:paraId="624202FD" w14:textId="5F874718" w:rsidR="0096508A" w:rsidRPr="00D25BA6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&lt;a </w:t>
      </w:r>
      <w:proofErr w:type="spellStart"/>
      <w:r w:rsidRPr="00D25BA6">
        <w:rPr>
          <w:rFonts w:cstheme="minorHAnsi"/>
        </w:rPr>
        <w:t>href</w:t>
      </w:r>
      <w:proofErr w:type="spellEnd"/>
      <w:r w:rsidRPr="00D25BA6">
        <w:rPr>
          <w:rFonts w:cstheme="minorHAnsi"/>
        </w:rPr>
        <w:t>="</w:t>
      </w:r>
      <w:proofErr w:type="spellStart"/>
      <w:r w:rsidRPr="00D25BA6">
        <w:rPr>
          <w:rFonts w:cstheme="minorHAnsi"/>
        </w:rPr>
        <w:t>xxx@yyy</w:t>
      </w:r>
      <w:proofErr w:type="spellEnd"/>
      <w:r w:rsidRPr="00D25BA6">
        <w:rPr>
          <w:rFonts w:cstheme="minorHAnsi"/>
        </w:rPr>
        <w:t>"&gt;</w:t>
      </w:r>
    </w:p>
    <w:p w14:paraId="63BF5E13" w14:textId="1F473797" w:rsidR="0096508A" w:rsidRPr="00D25BA6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href</w:t>
      </w:r>
      <w:proofErr w:type="spellEnd"/>
      <w:r w:rsidRPr="00D25BA6">
        <w:rPr>
          <w:rFonts w:cstheme="minorHAnsi"/>
        </w:rPr>
        <w:t>="</w:t>
      </w:r>
      <w:proofErr w:type="spellStart"/>
      <w:r w:rsidRPr="00D25BA6">
        <w:rPr>
          <w:rFonts w:cstheme="minorHAnsi"/>
        </w:rPr>
        <w:t>xxx@yyy</w:t>
      </w:r>
      <w:proofErr w:type="spellEnd"/>
      <w:r w:rsidRPr="00D25BA6">
        <w:rPr>
          <w:rFonts w:cstheme="minorHAnsi"/>
        </w:rPr>
        <w:t>"&gt;</w:t>
      </w:r>
    </w:p>
    <w:p w14:paraId="0A2C63CA" w14:textId="4D2C2B9A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3291A297" w14:textId="3DDCC96D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en making bulleted lists, which options do you have?</w:t>
      </w:r>
    </w:p>
    <w:p w14:paraId="5A282872" w14:textId="70B40064" w:rsidR="0096508A" w:rsidRPr="00D25BA6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riangle, disc, circle</w:t>
      </w:r>
    </w:p>
    <w:p w14:paraId="447FF2F1" w14:textId="53529271" w:rsidR="0096508A" w:rsidRPr="005B3F01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  <w:color w:val="00B0F0"/>
        </w:rPr>
      </w:pPr>
      <w:r w:rsidRPr="005B3F01">
        <w:rPr>
          <w:rFonts w:cstheme="minorHAnsi"/>
          <w:color w:val="00B0F0"/>
        </w:rPr>
        <w:t>triangle, square, circle</w:t>
      </w:r>
    </w:p>
    <w:p w14:paraId="21C8D630" w14:textId="54473B13" w:rsidR="0096508A" w:rsidRPr="00D25BA6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disc, circle, square</w:t>
      </w:r>
    </w:p>
    <w:p w14:paraId="4BB2220A" w14:textId="740BE41B" w:rsidR="0096508A" w:rsidRPr="00D25BA6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quare, disc, polygon</w:t>
      </w:r>
    </w:p>
    <w:p w14:paraId="073AD05B" w14:textId="39821E89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4FDA4BF4" w14:textId="21F00663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f these is not valid HTML?</w:t>
      </w:r>
    </w:p>
    <w:p w14:paraId="1031C5D4" w14:textId="3C9EC0D4" w:rsidR="0096508A" w:rsidRPr="00D25BA6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fontface</w:t>
      </w:r>
      <w:proofErr w:type="spellEnd"/>
      <w:r w:rsidRPr="00D25BA6">
        <w:rPr>
          <w:rFonts w:cstheme="minorHAnsi"/>
        </w:rPr>
        <w:t>="</w:t>
      </w:r>
      <w:proofErr w:type="spellStart"/>
      <w:r w:rsidRPr="00D25BA6">
        <w:rPr>
          <w:rFonts w:cstheme="minorHAnsi"/>
        </w:rPr>
        <w:t>verdana</w:t>
      </w:r>
      <w:proofErr w:type="spellEnd"/>
      <w:r w:rsidRPr="00D25BA6">
        <w:rPr>
          <w:rFonts w:cstheme="minorHAnsi"/>
        </w:rPr>
        <w:t>"&gt;</w:t>
      </w:r>
    </w:p>
    <w:p w14:paraId="315868BF" w14:textId="3372E933" w:rsidR="0096508A" w:rsidRPr="00D25BA6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font face="</w:t>
      </w:r>
      <w:proofErr w:type="spellStart"/>
      <w:r w:rsidRPr="00D25BA6">
        <w:rPr>
          <w:rFonts w:cstheme="minorHAnsi"/>
        </w:rPr>
        <w:t>verdana</w:t>
      </w:r>
      <w:proofErr w:type="spellEnd"/>
      <w:r w:rsidRPr="00D25BA6">
        <w:rPr>
          <w:rFonts w:cstheme="minorHAnsi"/>
        </w:rPr>
        <w:t>"&gt;</w:t>
      </w:r>
    </w:p>
    <w:p w14:paraId="5A691979" w14:textId="3D35F3BC" w:rsidR="0096508A" w:rsidRPr="00D25BA6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font face="</w:t>
      </w:r>
      <w:proofErr w:type="spellStart"/>
      <w:r w:rsidRPr="00D25BA6">
        <w:rPr>
          <w:rFonts w:cstheme="minorHAnsi"/>
        </w:rPr>
        <w:t>verdana</w:t>
      </w:r>
      <w:proofErr w:type="spellEnd"/>
      <w:r w:rsidRPr="00D25BA6">
        <w:rPr>
          <w:rFonts w:cstheme="minorHAnsi"/>
        </w:rPr>
        <w:t>, arial"&gt;</w:t>
      </w:r>
    </w:p>
    <w:p w14:paraId="59D43B60" w14:textId="3CA8FAD2" w:rsidR="0096508A" w:rsidRPr="005B3F01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  <w:color w:val="00B0F0"/>
        </w:rPr>
      </w:pPr>
      <w:r w:rsidRPr="005B3F01">
        <w:rPr>
          <w:rFonts w:cstheme="minorHAnsi"/>
          <w:color w:val="00B0F0"/>
        </w:rPr>
        <w:t>All of the above</w:t>
      </w:r>
    </w:p>
    <w:p w14:paraId="39AB2195" w14:textId="04DA9450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5078834C" w14:textId="6B79F313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is the correct HTML code for inserting a background image?</w:t>
      </w:r>
    </w:p>
    <w:p w14:paraId="406F14F1" w14:textId="7DF3221B" w:rsidR="0096508A" w:rsidRPr="005B3F01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  <w:color w:val="00B0F0"/>
        </w:rPr>
      </w:pPr>
      <w:r w:rsidRPr="005B3F01">
        <w:rPr>
          <w:rFonts w:cstheme="minorHAnsi"/>
          <w:color w:val="00B0F0"/>
        </w:rPr>
        <w:t>&lt;body background="background.gif"&gt;</w:t>
      </w:r>
    </w:p>
    <w:p w14:paraId="737065B5" w14:textId="791228C3" w:rsidR="0096508A" w:rsidRPr="00D25BA6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img</w:t>
      </w:r>
      <w:proofErr w:type="spellEnd"/>
      <w:r w:rsidRPr="00D25BA6">
        <w:rPr>
          <w:rFonts w:cstheme="minorHAnsi"/>
        </w:rPr>
        <w:t xml:space="preserve"> </w:t>
      </w:r>
      <w:proofErr w:type="spellStart"/>
      <w:r w:rsidRPr="00D25BA6">
        <w:rPr>
          <w:rFonts w:cstheme="minorHAnsi"/>
        </w:rPr>
        <w:t>src</w:t>
      </w:r>
      <w:proofErr w:type="spellEnd"/>
      <w:r w:rsidRPr="00D25BA6">
        <w:rPr>
          <w:rFonts w:cstheme="minorHAnsi"/>
        </w:rPr>
        <w:t>="background.gif" background /&gt;</w:t>
      </w:r>
    </w:p>
    <w:p w14:paraId="48B2B5BB" w14:textId="27D88C30" w:rsidR="0096508A" w:rsidRPr="00D25BA6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background image="background.gif"&gt;</w:t>
      </w:r>
    </w:p>
    <w:p w14:paraId="3986D84B" w14:textId="653C6EDD" w:rsidR="0096508A" w:rsidRPr="00D25BA6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background="background.gif"&gt;</w:t>
      </w:r>
    </w:p>
    <w:p w14:paraId="5A75F072" w14:textId="70F48E28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70FE86A5" w14:textId="235DF34E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Why should you specify a background </w:t>
      </w:r>
      <w:proofErr w:type="spellStart"/>
      <w:r w:rsidRPr="00D25BA6">
        <w:rPr>
          <w:rFonts w:cstheme="minorHAnsi"/>
        </w:rPr>
        <w:t>color</w:t>
      </w:r>
      <w:proofErr w:type="spellEnd"/>
      <w:r w:rsidRPr="00D25BA6">
        <w:rPr>
          <w:rFonts w:cstheme="minorHAnsi"/>
        </w:rPr>
        <w:t xml:space="preserve"> if you are using an image for the actual background of your page?</w:t>
      </w:r>
    </w:p>
    <w:p w14:paraId="664BCF73" w14:textId="53E6EAB3" w:rsidR="0096508A" w:rsidRPr="00D25BA6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o, the text shows up better</w:t>
      </w:r>
    </w:p>
    <w:p w14:paraId="020A080C" w14:textId="39C809DC" w:rsidR="0096508A" w:rsidRPr="00BA3042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  <w:color w:val="00B0F0"/>
        </w:rPr>
      </w:pPr>
      <w:r w:rsidRPr="00BA3042">
        <w:rPr>
          <w:rFonts w:cstheme="minorHAnsi"/>
          <w:color w:val="00B0F0"/>
        </w:rPr>
        <w:t>In case the image doesn’t fit right</w:t>
      </w:r>
    </w:p>
    <w:p w14:paraId="4A2F1EA1" w14:textId="5DC12554" w:rsidR="0096508A" w:rsidRPr="00D25BA6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The background </w:t>
      </w:r>
      <w:proofErr w:type="spellStart"/>
      <w:r w:rsidRPr="00D25BA6">
        <w:rPr>
          <w:rFonts w:cstheme="minorHAnsi"/>
        </w:rPr>
        <w:t>color</w:t>
      </w:r>
      <w:proofErr w:type="spellEnd"/>
      <w:r w:rsidRPr="00D25BA6">
        <w:rPr>
          <w:rFonts w:cstheme="minorHAnsi"/>
        </w:rPr>
        <w:t xml:space="preserve"> will be shown until the image loads</w:t>
      </w:r>
    </w:p>
    <w:p w14:paraId="55C1DDD5" w14:textId="4EA15CB9" w:rsidR="0096508A" w:rsidRPr="00D25BA6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1F6F0185" w14:textId="77777777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6956943F" w14:textId="77777777" w:rsidR="0096508A" w:rsidRPr="00D25BA6" w:rsidRDefault="0096508A" w:rsidP="0096508A">
      <w:pPr>
        <w:spacing w:after="0" w:line="240" w:lineRule="auto"/>
        <w:rPr>
          <w:rFonts w:cstheme="minorHAnsi"/>
        </w:rPr>
      </w:pPr>
    </w:p>
    <w:sectPr w:rsidR="0096508A" w:rsidRPr="00D25BA6" w:rsidSect="0008344D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60548"/>
    <w:multiLevelType w:val="hybridMultilevel"/>
    <w:tmpl w:val="0CB4D9F8"/>
    <w:lvl w:ilvl="0" w:tplc="5AE20B0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D27A13"/>
    <w:multiLevelType w:val="hybridMultilevel"/>
    <w:tmpl w:val="37D8BB40"/>
    <w:lvl w:ilvl="0" w:tplc="9D240BD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C1750D"/>
    <w:multiLevelType w:val="hybridMultilevel"/>
    <w:tmpl w:val="CFB27FC4"/>
    <w:lvl w:ilvl="0" w:tplc="23F0FB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F96F14"/>
    <w:multiLevelType w:val="hybridMultilevel"/>
    <w:tmpl w:val="BCBAAC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183E1C"/>
    <w:multiLevelType w:val="hybridMultilevel"/>
    <w:tmpl w:val="53181624"/>
    <w:lvl w:ilvl="0" w:tplc="4B9038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2D14CD"/>
    <w:multiLevelType w:val="hybridMultilevel"/>
    <w:tmpl w:val="A4F02D9A"/>
    <w:lvl w:ilvl="0" w:tplc="7786D8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6C5468A"/>
    <w:multiLevelType w:val="hybridMultilevel"/>
    <w:tmpl w:val="6A781DA2"/>
    <w:lvl w:ilvl="0" w:tplc="7040E0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F46BC1"/>
    <w:multiLevelType w:val="hybridMultilevel"/>
    <w:tmpl w:val="028C043C"/>
    <w:lvl w:ilvl="0" w:tplc="1A0697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B124AEE"/>
    <w:multiLevelType w:val="hybridMultilevel"/>
    <w:tmpl w:val="53288660"/>
    <w:lvl w:ilvl="0" w:tplc="9CBECD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1337B0"/>
    <w:multiLevelType w:val="hybridMultilevel"/>
    <w:tmpl w:val="4E241078"/>
    <w:lvl w:ilvl="0" w:tplc="9964F9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0A75CC8"/>
    <w:multiLevelType w:val="hybridMultilevel"/>
    <w:tmpl w:val="51AC8DF0"/>
    <w:lvl w:ilvl="0" w:tplc="4BC88E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1BC74D0"/>
    <w:multiLevelType w:val="hybridMultilevel"/>
    <w:tmpl w:val="08A295BE"/>
    <w:lvl w:ilvl="0" w:tplc="89A86F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63E3F09"/>
    <w:multiLevelType w:val="hybridMultilevel"/>
    <w:tmpl w:val="6DF4B742"/>
    <w:lvl w:ilvl="0" w:tplc="64CA028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7F11318"/>
    <w:multiLevelType w:val="hybridMultilevel"/>
    <w:tmpl w:val="7C9E3446"/>
    <w:lvl w:ilvl="0" w:tplc="838C1C4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8405730"/>
    <w:multiLevelType w:val="hybridMultilevel"/>
    <w:tmpl w:val="0C0C6E74"/>
    <w:lvl w:ilvl="0" w:tplc="EED02EA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6E207D"/>
    <w:multiLevelType w:val="hybridMultilevel"/>
    <w:tmpl w:val="FA20466A"/>
    <w:lvl w:ilvl="0" w:tplc="4EBA958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DF70A94"/>
    <w:multiLevelType w:val="hybridMultilevel"/>
    <w:tmpl w:val="46A49408"/>
    <w:lvl w:ilvl="0" w:tplc="8A4277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FCC7082"/>
    <w:multiLevelType w:val="hybridMultilevel"/>
    <w:tmpl w:val="996EB4D2"/>
    <w:lvl w:ilvl="0" w:tplc="CDCCA3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5232B20"/>
    <w:multiLevelType w:val="hybridMultilevel"/>
    <w:tmpl w:val="FC169C1C"/>
    <w:lvl w:ilvl="0" w:tplc="E5FC8D1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8183FF9"/>
    <w:multiLevelType w:val="hybridMultilevel"/>
    <w:tmpl w:val="80A0D9B2"/>
    <w:lvl w:ilvl="0" w:tplc="674EB92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87100AA"/>
    <w:multiLevelType w:val="hybridMultilevel"/>
    <w:tmpl w:val="E3003262"/>
    <w:lvl w:ilvl="0" w:tplc="6E982C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8721A85"/>
    <w:multiLevelType w:val="hybridMultilevel"/>
    <w:tmpl w:val="A3E87406"/>
    <w:lvl w:ilvl="0" w:tplc="5E429B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AA20EFE"/>
    <w:multiLevelType w:val="hybridMultilevel"/>
    <w:tmpl w:val="BB6EF7F4"/>
    <w:lvl w:ilvl="0" w:tplc="7BE803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F3929BB"/>
    <w:multiLevelType w:val="hybridMultilevel"/>
    <w:tmpl w:val="AEFA30AC"/>
    <w:lvl w:ilvl="0" w:tplc="3258CA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28A709D"/>
    <w:multiLevelType w:val="hybridMultilevel"/>
    <w:tmpl w:val="91001694"/>
    <w:lvl w:ilvl="0" w:tplc="CAB4E5F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3734AD8"/>
    <w:multiLevelType w:val="hybridMultilevel"/>
    <w:tmpl w:val="D0481542"/>
    <w:lvl w:ilvl="0" w:tplc="0D5AAE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394567A"/>
    <w:multiLevelType w:val="hybridMultilevel"/>
    <w:tmpl w:val="6CECF256"/>
    <w:lvl w:ilvl="0" w:tplc="023E5A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B31D24"/>
    <w:multiLevelType w:val="hybridMultilevel"/>
    <w:tmpl w:val="BCBAAC96"/>
    <w:lvl w:ilvl="0" w:tplc="F1F036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F93723"/>
    <w:multiLevelType w:val="hybridMultilevel"/>
    <w:tmpl w:val="4BB2636A"/>
    <w:lvl w:ilvl="0" w:tplc="895045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3036647"/>
    <w:multiLevelType w:val="hybridMultilevel"/>
    <w:tmpl w:val="DF682D2C"/>
    <w:lvl w:ilvl="0" w:tplc="C9A8EA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54F6DA9"/>
    <w:multiLevelType w:val="hybridMultilevel"/>
    <w:tmpl w:val="D3C82B8C"/>
    <w:lvl w:ilvl="0" w:tplc="83B2DDB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5EB697D"/>
    <w:multiLevelType w:val="hybridMultilevel"/>
    <w:tmpl w:val="A00C7218"/>
    <w:lvl w:ilvl="0" w:tplc="AA18E7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6537B9C"/>
    <w:multiLevelType w:val="hybridMultilevel"/>
    <w:tmpl w:val="3C4A327A"/>
    <w:lvl w:ilvl="0" w:tplc="548634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023F3B"/>
    <w:multiLevelType w:val="hybridMultilevel"/>
    <w:tmpl w:val="D0A4B3B2"/>
    <w:lvl w:ilvl="0" w:tplc="3184001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C1B5180"/>
    <w:multiLevelType w:val="hybridMultilevel"/>
    <w:tmpl w:val="6D84EF70"/>
    <w:lvl w:ilvl="0" w:tplc="21A8795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CF26B57"/>
    <w:multiLevelType w:val="hybridMultilevel"/>
    <w:tmpl w:val="EBCA69E2"/>
    <w:lvl w:ilvl="0" w:tplc="6CB2474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EAA5EC4"/>
    <w:multiLevelType w:val="hybridMultilevel"/>
    <w:tmpl w:val="21A64C9E"/>
    <w:lvl w:ilvl="0" w:tplc="946439E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505418E"/>
    <w:multiLevelType w:val="hybridMultilevel"/>
    <w:tmpl w:val="09E022E4"/>
    <w:lvl w:ilvl="0" w:tplc="3DB4A6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B3E02D6"/>
    <w:multiLevelType w:val="hybridMultilevel"/>
    <w:tmpl w:val="6E7AB066"/>
    <w:lvl w:ilvl="0" w:tplc="12327E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06E75CA"/>
    <w:multiLevelType w:val="hybridMultilevel"/>
    <w:tmpl w:val="D3A4D51C"/>
    <w:lvl w:ilvl="0" w:tplc="DF6E22C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14B2119"/>
    <w:multiLevelType w:val="hybridMultilevel"/>
    <w:tmpl w:val="B150F04A"/>
    <w:lvl w:ilvl="0" w:tplc="284061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82445E5"/>
    <w:multiLevelType w:val="hybridMultilevel"/>
    <w:tmpl w:val="33525E5A"/>
    <w:lvl w:ilvl="0" w:tplc="85A0E8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8F93BEE"/>
    <w:multiLevelType w:val="hybridMultilevel"/>
    <w:tmpl w:val="3D08E0A4"/>
    <w:lvl w:ilvl="0" w:tplc="684A6FB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E5B2F64"/>
    <w:multiLevelType w:val="hybridMultilevel"/>
    <w:tmpl w:val="6F36D55C"/>
    <w:lvl w:ilvl="0" w:tplc="C298C2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19858012">
    <w:abstractNumId w:val="27"/>
  </w:num>
  <w:num w:numId="2" w16cid:durableId="319314192">
    <w:abstractNumId w:val="26"/>
  </w:num>
  <w:num w:numId="3" w16cid:durableId="1473644217">
    <w:abstractNumId w:val="33"/>
  </w:num>
  <w:num w:numId="4" w16cid:durableId="313530229">
    <w:abstractNumId w:val="3"/>
  </w:num>
  <w:num w:numId="5" w16cid:durableId="2111118434">
    <w:abstractNumId w:val="40"/>
  </w:num>
  <w:num w:numId="6" w16cid:durableId="413816635">
    <w:abstractNumId w:val="16"/>
  </w:num>
  <w:num w:numId="7" w16cid:durableId="1625890625">
    <w:abstractNumId w:val="0"/>
  </w:num>
  <w:num w:numId="8" w16cid:durableId="1335914617">
    <w:abstractNumId w:val="23"/>
  </w:num>
  <w:num w:numId="9" w16cid:durableId="1027944252">
    <w:abstractNumId w:val="22"/>
  </w:num>
  <w:num w:numId="10" w16cid:durableId="916135965">
    <w:abstractNumId w:val="30"/>
  </w:num>
  <w:num w:numId="11" w16cid:durableId="1915043281">
    <w:abstractNumId w:val="36"/>
  </w:num>
  <w:num w:numId="12" w16cid:durableId="724373576">
    <w:abstractNumId w:val="5"/>
  </w:num>
  <w:num w:numId="13" w16cid:durableId="223806114">
    <w:abstractNumId w:val="41"/>
  </w:num>
  <w:num w:numId="14" w16cid:durableId="384763514">
    <w:abstractNumId w:val="37"/>
  </w:num>
  <w:num w:numId="15" w16cid:durableId="1225069566">
    <w:abstractNumId w:val="19"/>
  </w:num>
  <w:num w:numId="16" w16cid:durableId="1714160861">
    <w:abstractNumId w:val="28"/>
  </w:num>
  <w:num w:numId="17" w16cid:durableId="1749110736">
    <w:abstractNumId w:val="21"/>
  </w:num>
  <w:num w:numId="18" w16cid:durableId="17856952">
    <w:abstractNumId w:val="29"/>
  </w:num>
  <w:num w:numId="19" w16cid:durableId="111750020">
    <w:abstractNumId w:val="4"/>
  </w:num>
  <w:num w:numId="20" w16cid:durableId="1476294594">
    <w:abstractNumId w:val="34"/>
  </w:num>
  <w:num w:numId="21" w16cid:durableId="1379210113">
    <w:abstractNumId w:val="43"/>
  </w:num>
  <w:num w:numId="22" w16cid:durableId="624392067">
    <w:abstractNumId w:val="35"/>
  </w:num>
  <w:num w:numId="23" w16cid:durableId="1525092754">
    <w:abstractNumId w:val="20"/>
  </w:num>
  <w:num w:numId="24" w16cid:durableId="1153524506">
    <w:abstractNumId w:val="42"/>
  </w:num>
  <w:num w:numId="25" w16cid:durableId="1810130385">
    <w:abstractNumId w:val="8"/>
  </w:num>
  <w:num w:numId="26" w16cid:durableId="1032001106">
    <w:abstractNumId w:val="39"/>
  </w:num>
  <w:num w:numId="27" w16cid:durableId="8066156">
    <w:abstractNumId w:val="12"/>
  </w:num>
  <w:num w:numId="28" w16cid:durableId="846403859">
    <w:abstractNumId w:val="10"/>
  </w:num>
  <w:num w:numId="29" w16cid:durableId="724531157">
    <w:abstractNumId w:val="24"/>
  </w:num>
  <w:num w:numId="30" w16cid:durableId="82726588">
    <w:abstractNumId w:val="9"/>
  </w:num>
  <w:num w:numId="31" w16cid:durableId="777795745">
    <w:abstractNumId w:val="13"/>
  </w:num>
  <w:num w:numId="32" w16cid:durableId="962926570">
    <w:abstractNumId w:val="2"/>
  </w:num>
  <w:num w:numId="33" w16cid:durableId="204686168">
    <w:abstractNumId w:val="1"/>
  </w:num>
  <w:num w:numId="34" w16cid:durableId="321079506">
    <w:abstractNumId w:val="17"/>
  </w:num>
  <w:num w:numId="35" w16cid:durableId="1324773107">
    <w:abstractNumId w:val="6"/>
  </w:num>
  <w:num w:numId="36" w16cid:durableId="11761025">
    <w:abstractNumId w:val="15"/>
  </w:num>
  <w:num w:numId="37" w16cid:durableId="1351684567">
    <w:abstractNumId w:val="7"/>
  </w:num>
  <w:num w:numId="38" w16cid:durableId="176189770">
    <w:abstractNumId w:val="18"/>
  </w:num>
  <w:num w:numId="39" w16cid:durableId="670718871">
    <w:abstractNumId w:val="14"/>
  </w:num>
  <w:num w:numId="40" w16cid:durableId="1629168991">
    <w:abstractNumId w:val="31"/>
  </w:num>
  <w:num w:numId="41" w16cid:durableId="1274635094">
    <w:abstractNumId w:val="32"/>
  </w:num>
  <w:num w:numId="42" w16cid:durableId="36971573">
    <w:abstractNumId w:val="11"/>
  </w:num>
  <w:num w:numId="43" w16cid:durableId="622031015">
    <w:abstractNumId w:val="25"/>
  </w:num>
  <w:num w:numId="44" w16cid:durableId="1327510374">
    <w:abstractNumId w:val="38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0sDQ1NzY3szS1NDBU0lEKTi0uzszPAykwNKsFAHXl9s8tAAAA"/>
  </w:docVars>
  <w:rsids>
    <w:rsidRoot w:val="004275E9"/>
    <w:rsid w:val="000174C2"/>
    <w:rsid w:val="000411A3"/>
    <w:rsid w:val="00063916"/>
    <w:rsid w:val="0008344D"/>
    <w:rsid w:val="000868CF"/>
    <w:rsid w:val="0009742F"/>
    <w:rsid w:val="000A3D7E"/>
    <w:rsid w:val="000A52CC"/>
    <w:rsid w:val="000B21C5"/>
    <w:rsid w:val="000B3F3D"/>
    <w:rsid w:val="000E648A"/>
    <w:rsid w:val="000E64B0"/>
    <w:rsid w:val="00105AA2"/>
    <w:rsid w:val="00120895"/>
    <w:rsid w:val="001214E3"/>
    <w:rsid w:val="00130B28"/>
    <w:rsid w:val="00144D3E"/>
    <w:rsid w:val="001579AE"/>
    <w:rsid w:val="00157D2D"/>
    <w:rsid w:val="001A086D"/>
    <w:rsid w:val="001A1EE9"/>
    <w:rsid w:val="001F6D8C"/>
    <w:rsid w:val="002103D7"/>
    <w:rsid w:val="00211E4E"/>
    <w:rsid w:val="0022289B"/>
    <w:rsid w:val="002302AA"/>
    <w:rsid w:val="002332FB"/>
    <w:rsid w:val="00234074"/>
    <w:rsid w:val="00242DA5"/>
    <w:rsid w:val="00254012"/>
    <w:rsid w:val="00257773"/>
    <w:rsid w:val="002631A8"/>
    <w:rsid w:val="00283FBE"/>
    <w:rsid w:val="0029618D"/>
    <w:rsid w:val="002962AA"/>
    <w:rsid w:val="002B625C"/>
    <w:rsid w:val="002C314F"/>
    <w:rsid w:val="003115EF"/>
    <w:rsid w:val="003161B9"/>
    <w:rsid w:val="00321A41"/>
    <w:rsid w:val="00327FAF"/>
    <w:rsid w:val="0034048B"/>
    <w:rsid w:val="00356751"/>
    <w:rsid w:val="003718E1"/>
    <w:rsid w:val="003807B0"/>
    <w:rsid w:val="00392D95"/>
    <w:rsid w:val="003947D0"/>
    <w:rsid w:val="00396317"/>
    <w:rsid w:val="003B031D"/>
    <w:rsid w:val="003B1105"/>
    <w:rsid w:val="003D0BC9"/>
    <w:rsid w:val="003D19A8"/>
    <w:rsid w:val="003D2C1D"/>
    <w:rsid w:val="003D34D2"/>
    <w:rsid w:val="003E62BF"/>
    <w:rsid w:val="003E783E"/>
    <w:rsid w:val="004000E0"/>
    <w:rsid w:val="00422742"/>
    <w:rsid w:val="00423C51"/>
    <w:rsid w:val="00423D4B"/>
    <w:rsid w:val="004275E9"/>
    <w:rsid w:val="00443B96"/>
    <w:rsid w:val="00446F0B"/>
    <w:rsid w:val="00450BA8"/>
    <w:rsid w:val="00451BD3"/>
    <w:rsid w:val="0046119E"/>
    <w:rsid w:val="00463044"/>
    <w:rsid w:val="004700F0"/>
    <w:rsid w:val="00470637"/>
    <w:rsid w:val="00472908"/>
    <w:rsid w:val="004B3807"/>
    <w:rsid w:val="004B5C5E"/>
    <w:rsid w:val="004B7BF3"/>
    <w:rsid w:val="004C39A3"/>
    <w:rsid w:val="004D2C83"/>
    <w:rsid w:val="004F262A"/>
    <w:rsid w:val="005040A8"/>
    <w:rsid w:val="005143B9"/>
    <w:rsid w:val="00516D2F"/>
    <w:rsid w:val="0052308C"/>
    <w:rsid w:val="00525DF5"/>
    <w:rsid w:val="00532416"/>
    <w:rsid w:val="00584D6B"/>
    <w:rsid w:val="00586F1D"/>
    <w:rsid w:val="00592102"/>
    <w:rsid w:val="005956AD"/>
    <w:rsid w:val="00597C50"/>
    <w:rsid w:val="005B3F01"/>
    <w:rsid w:val="005D4985"/>
    <w:rsid w:val="00606606"/>
    <w:rsid w:val="00611E19"/>
    <w:rsid w:val="00613772"/>
    <w:rsid w:val="006141DB"/>
    <w:rsid w:val="00647DDE"/>
    <w:rsid w:val="006703FE"/>
    <w:rsid w:val="0067204E"/>
    <w:rsid w:val="006C21BB"/>
    <w:rsid w:val="006E6FEF"/>
    <w:rsid w:val="00706418"/>
    <w:rsid w:val="007314E2"/>
    <w:rsid w:val="00736180"/>
    <w:rsid w:val="007448E6"/>
    <w:rsid w:val="00750427"/>
    <w:rsid w:val="00751B3B"/>
    <w:rsid w:val="00760C7C"/>
    <w:rsid w:val="0077063B"/>
    <w:rsid w:val="00783DA4"/>
    <w:rsid w:val="007845F7"/>
    <w:rsid w:val="00796472"/>
    <w:rsid w:val="007B468B"/>
    <w:rsid w:val="007C3712"/>
    <w:rsid w:val="007C5DE0"/>
    <w:rsid w:val="007C768B"/>
    <w:rsid w:val="007E375B"/>
    <w:rsid w:val="007E3F42"/>
    <w:rsid w:val="007E74A2"/>
    <w:rsid w:val="008034B6"/>
    <w:rsid w:val="00804E84"/>
    <w:rsid w:val="008072C4"/>
    <w:rsid w:val="00811E0E"/>
    <w:rsid w:val="0081681C"/>
    <w:rsid w:val="0082348C"/>
    <w:rsid w:val="00835133"/>
    <w:rsid w:val="00843306"/>
    <w:rsid w:val="00851E4D"/>
    <w:rsid w:val="00876C6F"/>
    <w:rsid w:val="00882854"/>
    <w:rsid w:val="00886218"/>
    <w:rsid w:val="008A4791"/>
    <w:rsid w:val="008B565B"/>
    <w:rsid w:val="008C0565"/>
    <w:rsid w:val="008C303B"/>
    <w:rsid w:val="008F3CAF"/>
    <w:rsid w:val="00904A7B"/>
    <w:rsid w:val="00910E47"/>
    <w:rsid w:val="009136D2"/>
    <w:rsid w:val="009224BA"/>
    <w:rsid w:val="00936E59"/>
    <w:rsid w:val="00943DC5"/>
    <w:rsid w:val="00962433"/>
    <w:rsid w:val="0096508A"/>
    <w:rsid w:val="00971A15"/>
    <w:rsid w:val="0099217A"/>
    <w:rsid w:val="009960EA"/>
    <w:rsid w:val="009A6A1F"/>
    <w:rsid w:val="009C323D"/>
    <w:rsid w:val="009D0999"/>
    <w:rsid w:val="009E15E1"/>
    <w:rsid w:val="009F223D"/>
    <w:rsid w:val="00A24A03"/>
    <w:rsid w:val="00A54157"/>
    <w:rsid w:val="00A55DA6"/>
    <w:rsid w:val="00A7323F"/>
    <w:rsid w:val="00A755D6"/>
    <w:rsid w:val="00A945C0"/>
    <w:rsid w:val="00A9725C"/>
    <w:rsid w:val="00AA319C"/>
    <w:rsid w:val="00AA61DC"/>
    <w:rsid w:val="00AC25C7"/>
    <w:rsid w:val="00AC775E"/>
    <w:rsid w:val="00AE4AB3"/>
    <w:rsid w:val="00AF4556"/>
    <w:rsid w:val="00B3224A"/>
    <w:rsid w:val="00B44B3B"/>
    <w:rsid w:val="00B84FF0"/>
    <w:rsid w:val="00B86896"/>
    <w:rsid w:val="00B9213B"/>
    <w:rsid w:val="00BA3042"/>
    <w:rsid w:val="00BB1B06"/>
    <w:rsid w:val="00BB3EED"/>
    <w:rsid w:val="00BD421F"/>
    <w:rsid w:val="00BF16E8"/>
    <w:rsid w:val="00C123F9"/>
    <w:rsid w:val="00C16C2D"/>
    <w:rsid w:val="00C27176"/>
    <w:rsid w:val="00C35F86"/>
    <w:rsid w:val="00C462B6"/>
    <w:rsid w:val="00C53DA3"/>
    <w:rsid w:val="00C660F8"/>
    <w:rsid w:val="00C83DF8"/>
    <w:rsid w:val="00CA27BC"/>
    <w:rsid w:val="00CC6455"/>
    <w:rsid w:val="00CD07C8"/>
    <w:rsid w:val="00CD43DB"/>
    <w:rsid w:val="00CE0AC3"/>
    <w:rsid w:val="00CE3B59"/>
    <w:rsid w:val="00D03B91"/>
    <w:rsid w:val="00D20D37"/>
    <w:rsid w:val="00D25BA6"/>
    <w:rsid w:val="00D27B68"/>
    <w:rsid w:val="00D374CE"/>
    <w:rsid w:val="00D4404A"/>
    <w:rsid w:val="00D45F93"/>
    <w:rsid w:val="00D54BC5"/>
    <w:rsid w:val="00D6499C"/>
    <w:rsid w:val="00D85010"/>
    <w:rsid w:val="00D9114E"/>
    <w:rsid w:val="00DB4375"/>
    <w:rsid w:val="00DE2693"/>
    <w:rsid w:val="00DE5650"/>
    <w:rsid w:val="00DE78C7"/>
    <w:rsid w:val="00E14E2C"/>
    <w:rsid w:val="00E17463"/>
    <w:rsid w:val="00E20947"/>
    <w:rsid w:val="00E211F3"/>
    <w:rsid w:val="00E3115F"/>
    <w:rsid w:val="00E4772F"/>
    <w:rsid w:val="00E51A47"/>
    <w:rsid w:val="00E54965"/>
    <w:rsid w:val="00E56728"/>
    <w:rsid w:val="00E73E95"/>
    <w:rsid w:val="00E918F6"/>
    <w:rsid w:val="00EB1E7F"/>
    <w:rsid w:val="00ED211D"/>
    <w:rsid w:val="00EE1062"/>
    <w:rsid w:val="00F013E4"/>
    <w:rsid w:val="00F17688"/>
    <w:rsid w:val="00F32976"/>
    <w:rsid w:val="00F376FE"/>
    <w:rsid w:val="00F41409"/>
    <w:rsid w:val="00F42F8A"/>
    <w:rsid w:val="00F52821"/>
    <w:rsid w:val="00F55B20"/>
    <w:rsid w:val="00F93BC9"/>
    <w:rsid w:val="00FA3119"/>
    <w:rsid w:val="00FD2017"/>
    <w:rsid w:val="00FE61D3"/>
    <w:rsid w:val="00FE6313"/>
    <w:rsid w:val="00FE7A2E"/>
    <w:rsid w:val="00FF258B"/>
    <w:rsid w:val="00FF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92D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2D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64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https://github.com/milandas63/IIG-batch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051</Words>
  <Characters>5993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Sandhyarani Mistri</cp:lastModifiedBy>
  <cp:revision>2</cp:revision>
  <dcterms:created xsi:type="dcterms:W3CDTF">2022-09-09T09:04:00Z</dcterms:created>
  <dcterms:modified xsi:type="dcterms:W3CDTF">2022-09-09T09:04:00Z</dcterms:modified>
</cp:coreProperties>
</file>